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2FB5B" w14:textId="77777777" w:rsidR="00E046DA" w:rsidRDefault="009C3A03">
      <w:pPr>
        <w:pStyle w:val="Naslov"/>
      </w:pPr>
      <w:r>
        <w:t>GEN-I: Nelinearne transakcije</w:t>
      </w:r>
    </w:p>
    <w:p w14:paraId="0A7193A0" w14:textId="77777777" w:rsidR="00E046DA" w:rsidRDefault="009C3A03">
      <w:pPr>
        <w:pStyle w:val="Podnaslov"/>
      </w:pPr>
      <w:r>
        <w:t>Kratko porocilo</w:t>
      </w:r>
    </w:p>
    <w:p w14:paraId="42391221" w14:textId="77777777" w:rsidR="00E046DA" w:rsidRDefault="009C3A03">
      <w:pPr>
        <w:pStyle w:val="Author"/>
      </w:pPr>
      <w:r>
        <w:t>Anja Trobec</w:t>
      </w:r>
    </w:p>
    <w:p w14:paraId="22794DE3" w14:textId="77777777" w:rsidR="00E046DA" w:rsidRDefault="009C3A03">
      <w:pPr>
        <w:pStyle w:val="Datum"/>
      </w:pPr>
      <w:r>
        <w:t>April 2022</w:t>
      </w:r>
    </w:p>
    <w:p w14:paraId="22ADC566" w14:textId="77777777" w:rsidR="00E046DA" w:rsidRDefault="009C3A03">
      <w:pPr>
        <w:pStyle w:val="FirstParagraph"/>
      </w:pPr>
      <w:r>
        <w:t>NAVODILA ZA IZDELAVO PROJEKTA</w:t>
      </w:r>
    </w:p>
    <w:p w14:paraId="7F7A9BEA" w14:textId="7B65692A" w:rsidR="00E046DA" w:rsidRDefault="009C3A03">
      <w:pPr>
        <w:pStyle w:val="Telobesedila"/>
      </w:pPr>
      <w:r>
        <w:t>Imamo mesecno nelinearno transakcijo za elektricno energijo, kjer se lahko znotraj dolocenih omejitev za vsako uro znotraj meseca dobave lastnik opcijskosti odloci, koliko el. energije bo prevzeli/dobavil. Ovrednotimo jo napram mnozici cenovnih scenarijev,</w:t>
      </w:r>
      <w:r>
        <w:t xml:space="preserve"> tako da za vsak cenovni scenarij dobimo njen profit. Cenovni scenariji so mozne prihodnje cene dobave, oblikovani tako, da ustrezno popisejo verjetnostno porazdelitev prihodnje cene v smislu njene srednje vrednosti in standardne deviacije (volatilnosit). </w:t>
      </w:r>
      <w:r>
        <w:t xml:space="preserve">Za to transakcijo zelimo poiskati njen ekvivalent standardne Evropske opcije. Kaksni so parametri ekvivalenta te opcije, kot kolicina, cena (strike), stran (nakup/prodaja) in tip (call/put) </w:t>
      </w:r>
      <w:proofErr w:type="spellStart"/>
      <w:r>
        <w:t>opcije</w:t>
      </w:r>
      <w:proofErr w:type="spellEnd"/>
      <w:r>
        <w:t>?</w:t>
      </w:r>
    </w:p>
    <w:p w14:paraId="7C8072EE" w14:textId="77777777" w:rsidR="006D118A" w:rsidRDefault="006D118A">
      <w:pPr>
        <w:pStyle w:val="Telobesedila"/>
      </w:pPr>
    </w:p>
    <w:p w14:paraId="1DBC5340" w14:textId="77777777" w:rsidR="00E046DA" w:rsidRDefault="009C3A03">
      <w:pPr>
        <w:pStyle w:val="Telobesedila"/>
      </w:pPr>
      <w:r>
        <w:t>PROJEKT</w:t>
      </w:r>
    </w:p>
    <w:p w14:paraId="5CD27FD0" w14:textId="77777777" w:rsidR="00E046DA" w:rsidRDefault="009C3A03">
      <w:pPr>
        <w:pStyle w:val="Compact"/>
        <w:numPr>
          <w:ilvl w:val="0"/>
          <w:numId w:val="2"/>
        </w:numPr>
      </w:pPr>
      <w:r>
        <w:t>TEORETICNI UVOD</w:t>
      </w:r>
    </w:p>
    <w:p w14:paraId="127E25EF" w14:textId="77777777" w:rsidR="00E046DA" w:rsidRDefault="009C3A03">
      <w:pPr>
        <w:pStyle w:val="FirstParagraph"/>
      </w:pPr>
      <w:r>
        <w:t>Moja glavna naloga je poiskati Evr</w:t>
      </w:r>
      <w:r>
        <w:t>opsko opcijo, ki se najbolje pribliza transakciji predstavljeni v podatkih. Vhodni podatki so pari, v katerih prva komponenta predstavlja ceno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- </w:t>
      </w:r>
      <w:r>
        <w:rPr>
          <w:i/>
          <w:iCs/>
        </w:rPr>
        <w:t>cena ob casu t</w:t>
      </w:r>
      <w:r>
        <w:t>) in druga komponenta profit pri dani ceni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- </w:t>
      </w:r>
      <w:r>
        <w:rPr>
          <w:i/>
          <w:iCs/>
        </w:rPr>
        <w:t>vrednost opcije v casu t</w:t>
      </w:r>
      <w:r>
        <w:t>).</w:t>
      </w:r>
    </w:p>
    <w:p w14:paraId="0C81ED5C" w14:textId="77777777" w:rsidR="00E046DA" w:rsidRDefault="009C3A03">
      <w:pPr>
        <w:pStyle w:val="Telobesedila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6F7BAA5A" w14:textId="77777777" w:rsidR="00E046DA" w:rsidRDefault="009C3A03">
      <w:pPr>
        <w:pStyle w:val="FirstParagraph"/>
      </w:pPr>
      <w:r>
        <w:t>Isk</w:t>
      </w:r>
      <w:r>
        <w:t>ani Evropski opciji, ki bo ekvivalentna transakciji, je potrebno dolociti parametre:</w:t>
      </w:r>
    </w:p>
    <w:p w14:paraId="764326EB" w14:textId="77777777" w:rsidR="00E046DA" w:rsidRDefault="009C3A03">
      <w:pPr>
        <w:pStyle w:val="Compact"/>
        <w:numPr>
          <w:ilvl w:val="0"/>
          <w:numId w:val="3"/>
        </w:numPr>
      </w:pPr>
      <w:r>
        <w:t>v naprej dogovorjena izvrsilna cena (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w:r>
        <w:rPr>
          <w:i/>
          <w:iCs/>
        </w:rPr>
        <w:t>angl. strike price</w:t>
      </w:r>
      <w:r>
        <w:t>),</w:t>
      </w:r>
    </w:p>
    <w:p w14:paraId="0938F8B0" w14:textId="77777777" w:rsidR="00E046DA" w:rsidRDefault="009C3A03">
      <w:pPr>
        <w:pStyle w:val="Compact"/>
        <w:numPr>
          <w:ilvl w:val="0"/>
          <w:numId w:val="3"/>
        </w:numPr>
      </w:pPr>
      <w:r>
        <w:t>kolicina (</w:t>
      </w:r>
      <m:oMath>
        <m:r>
          <w:rPr>
            <w:rFonts w:ascii="Cambria Math" w:hAnsi="Cambria Math"/>
          </w:rPr>
          <m:t>Q</m:t>
        </m:r>
      </m:oMath>
      <w:r>
        <w:t>) in</w:t>
      </w:r>
    </w:p>
    <w:p w14:paraId="69A94064" w14:textId="77777777" w:rsidR="00E046DA" w:rsidRDefault="009C3A03">
      <w:pPr>
        <w:pStyle w:val="Compact"/>
        <w:numPr>
          <w:ilvl w:val="0"/>
          <w:numId w:val="3"/>
        </w:numPr>
      </w:pPr>
      <w:r>
        <w:t>placana ali prejeta premija (</w:t>
      </w:r>
      <w:r>
        <w:rPr>
          <w:i/>
          <w:iCs/>
        </w:rPr>
        <w:t>angl. option premium</w:t>
      </w:r>
      <w:r>
        <w:t>).</w:t>
      </w:r>
    </w:p>
    <w:p w14:paraId="1D182EF9" w14:textId="77777777" w:rsidR="00E046DA" w:rsidRDefault="009C3A03">
      <w:pPr>
        <w:pStyle w:val="FirstParagraph"/>
      </w:pPr>
      <w:r>
        <w:t xml:space="preserve">Dolociti je potrebno tudi </w:t>
      </w:r>
      <w:r>
        <w:rPr>
          <w:b/>
          <w:bCs/>
        </w:rPr>
        <w:t>tip opcije</w:t>
      </w:r>
      <w:r>
        <w:t>. La</w:t>
      </w:r>
      <w:r>
        <w:t>hko gre za:</w:t>
      </w:r>
    </w:p>
    <w:p w14:paraId="43CEB67C" w14:textId="77777777" w:rsidR="00E046DA" w:rsidRDefault="009C3A03">
      <w:pPr>
        <w:pStyle w:val="Compact"/>
        <w:numPr>
          <w:ilvl w:val="0"/>
          <w:numId w:val="4"/>
        </w:numPr>
      </w:pPr>
      <w:r>
        <w:rPr>
          <w:b/>
          <w:bCs/>
        </w:rPr>
        <w:t>nakupno opcijo</w:t>
      </w:r>
      <w:r>
        <w:t xml:space="preserve"> (</w:t>
      </w:r>
      <w:r>
        <w:rPr>
          <w:i/>
          <w:iCs/>
        </w:rPr>
        <w:t>angl. call option</w:t>
      </w:r>
      <w:r>
        <w:t>) ali</w:t>
      </w:r>
    </w:p>
    <w:p w14:paraId="6C3B9D71" w14:textId="77777777" w:rsidR="00E046DA" w:rsidRDefault="009C3A03">
      <w:pPr>
        <w:pStyle w:val="Compact"/>
        <w:numPr>
          <w:ilvl w:val="0"/>
          <w:numId w:val="4"/>
        </w:numPr>
      </w:pPr>
      <w:r>
        <w:rPr>
          <w:b/>
          <w:bCs/>
        </w:rPr>
        <w:t>prodajno opcijo</w:t>
      </w:r>
      <w:r>
        <w:t xml:space="preserve"> (</w:t>
      </w:r>
      <w:r>
        <w:rPr>
          <w:i/>
          <w:iCs/>
        </w:rPr>
        <w:t>angl. put option</w:t>
      </w:r>
      <w:r>
        <w:t>).</w:t>
      </w:r>
    </w:p>
    <w:p w14:paraId="4613F58E" w14:textId="77777777" w:rsidR="00E046DA" w:rsidRDefault="009C3A03">
      <w:pPr>
        <w:pStyle w:val="FirstParagraph"/>
      </w:pPr>
      <w:r>
        <w:t>Znotraj obeh tipov opcij, locimo se pozicijo, ki jo zavzamemo. Lahko smo v vlogi izdajatelja opcije (</w:t>
      </w:r>
      <w:r>
        <w:rPr>
          <w:i/>
          <w:iCs/>
        </w:rPr>
        <w:t>angl. option writer</w:t>
      </w:r>
      <w:r>
        <w:t xml:space="preserve">) in v tem primeru </w:t>
      </w:r>
      <w:r>
        <w:rPr>
          <w:b/>
          <w:bCs/>
        </w:rPr>
        <w:t>opcijo prodamo</w:t>
      </w:r>
      <w:r>
        <w:t xml:space="preserve"> ali pa </w:t>
      </w:r>
      <w:r>
        <w:rPr>
          <w:b/>
          <w:bCs/>
        </w:rPr>
        <w:t>opcijo k</w:t>
      </w:r>
      <w:r>
        <w:rPr>
          <w:b/>
          <w:bCs/>
        </w:rPr>
        <w:t>upimo</w:t>
      </w:r>
      <w:r>
        <w:t xml:space="preserve"> in s tem postanemo lastnik opcije (</w:t>
      </w:r>
      <w:r>
        <w:rPr>
          <w:i/>
          <w:iCs/>
        </w:rPr>
        <w:t>angl. option buyer</w:t>
      </w:r>
      <w:r>
        <w:t>).</w:t>
      </w:r>
    </w:p>
    <w:p w14:paraId="06C02C05" w14:textId="77777777" w:rsidR="00E046DA" w:rsidRDefault="009C3A03">
      <w:pPr>
        <w:pStyle w:val="Telobesedila"/>
      </w:pPr>
      <w:r>
        <w:lastRenderedPageBreak/>
        <w:t>S tem smo prisli do stirih razlicnih situacij, med katerimi iscemo tisto, ki najbolje opise dano transakcijo. Podrobneje si poglejmo vsako izmed moznih izbir.</w:t>
      </w:r>
    </w:p>
    <w:p w14:paraId="156570B8" w14:textId="77777777" w:rsidR="00E046DA" w:rsidRDefault="00E046DA">
      <w:pPr>
        <w:pStyle w:val="Telobesedila"/>
      </w:pPr>
    </w:p>
    <w:p w14:paraId="6FA1FF75" w14:textId="77777777" w:rsidR="00E046DA" w:rsidRDefault="009C3A03">
      <w:pPr>
        <w:pStyle w:val="Compact"/>
        <w:numPr>
          <w:ilvl w:val="0"/>
          <w:numId w:val="5"/>
        </w:numPr>
      </w:pPr>
      <w:r>
        <w:t>NAKUP EVROPSKE NAKUPNE OPCIJE</w:t>
      </w:r>
    </w:p>
    <w:p w14:paraId="34D229AF" w14:textId="77777777" w:rsidR="00E046DA" w:rsidRDefault="009C3A03">
      <w:pPr>
        <w:pStyle w:val="FirstParagraph"/>
      </w:pPr>
      <w:r>
        <w:rPr>
          <w:b/>
          <w:bCs/>
        </w:rPr>
        <w:t>Naku</w:t>
      </w:r>
      <w:r>
        <w:rPr>
          <w:b/>
          <w:bCs/>
        </w:rPr>
        <w:t>pna opcija</w:t>
      </w:r>
      <w:r>
        <w:t xml:space="preserve"> podeljuje </w:t>
      </w:r>
      <w:r>
        <w:rPr>
          <w:b/>
          <w:bCs/>
        </w:rPr>
        <w:t>lastniku (kupcu opcije)</w:t>
      </w:r>
      <w:r>
        <w:t xml:space="preserve"> pravico za nakup dolocenega financnega instrumenta (</w:t>
      </w:r>
      <w:r>
        <w:rPr>
          <w:i/>
          <w:iCs/>
        </w:rPr>
        <w:t>angl. underlying asset</w:t>
      </w:r>
      <w:r>
        <w:t>) po vnaprej doloceni izvrsilni ceni na dolocen dan (kadar govorimo o Evropski opciji) ali do dolocenega dne (kadar imamo opravka z Ameri</w:t>
      </w:r>
      <w:r>
        <w:t>sko opcijo). Lastniku nakupna opcija ne predstavlja obveznosti, pac pa priloznost (recemo, da mu nudi opcijskost), da opcijo izvrsi v primeru, ce cena financnega instrumenta na trgu naraste. Za nakupno opcijo recemo, da je:</w:t>
      </w:r>
    </w:p>
    <w:p w14:paraId="7D95F3EA" w14:textId="77777777" w:rsidR="00E046DA" w:rsidRDefault="009C3A03">
      <w:pPr>
        <w:pStyle w:val="Compact"/>
        <w:numPr>
          <w:ilvl w:val="0"/>
          <w:numId w:val="6"/>
        </w:numPr>
      </w:pPr>
      <w:r>
        <w:rPr>
          <w:b/>
          <w:bCs/>
        </w:rPr>
        <w:t>in the money</w:t>
      </w:r>
      <w:r>
        <w:t xml:space="preserve"> - kadar je cena fin</w:t>
      </w:r>
      <w:r>
        <w:t>ancnega instrumenta nad izvrsilno ceno,</w:t>
      </w:r>
    </w:p>
    <w:p w14:paraId="7CBB53F0" w14:textId="77777777" w:rsidR="00E046DA" w:rsidRDefault="009C3A03">
      <w:pPr>
        <w:pStyle w:val="Compact"/>
        <w:numPr>
          <w:ilvl w:val="0"/>
          <w:numId w:val="6"/>
        </w:numPr>
      </w:pPr>
      <w:r>
        <w:rPr>
          <w:b/>
          <w:bCs/>
        </w:rPr>
        <w:t>at the money</w:t>
      </w:r>
      <w:r>
        <w:t xml:space="preserve"> - kadar sta cena financnega instrumenta in izvrsilna cena enaki,</w:t>
      </w:r>
    </w:p>
    <w:p w14:paraId="399008D0" w14:textId="77777777" w:rsidR="00E046DA" w:rsidRDefault="009C3A03">
      <w:pPr>
        <w:pStyle w:val="Compact"/>
        <w:numPr>
          <w:ilvl w:val="0"/>
          <w:numId w:val="6"/>
        </w:numPr>
      </w:pPr>
      <w:r>
        <w:rPr>
          <w:b/>
          <w:bCs/>
        </w:rPr>
        <w:t>put of the money</w:t>
      </w:r>
      <w:r>
        <w:t xml:space="preserve"> - kadar je cena financnega instumenta pod izvrsilno ceno.</w:t>
      </w:r>
    </w:p>
    <w:p w14:paraId="65AED952" w14:textId="77777777" w:rsidR="00E046DA" w:rsidRDefault="009C3A03">
      <w:pPr>
        <w:pStyle w:val="FirstParagraph"/>
      </w:pPr>
      <w:r>
        <w:t xml:space="preserve">Opazimo, da ima kupec evropske nakupne opcije </w:t>
      </w:r>
      <w:r>
        <w:rPr>
          <w:b/>
          <w:bCs/>
        </w:rPr>
        <w:t>neomejen dobicek</w:t>
      </w:r>
      <w:r>
        <w:t xml:space="preserve"> in na drugi strani </w:t>
      </w:r>
      <w:r>
        <w:rPr>
          <w:b/>
          <w:bCs/>
        </w:rPr>
        <w:t>izgubo omejeno s placano premijo</w:t>
      </w:r>
      <w:r>
        <w:t>. Drugace povedano, najvec kar lahko kupec izgubi je premija, ki jo placa za nakup opcije v primeru, da opcije ne izvrsi.</w:t>
      </w:r>
    </w:p>
    <w:p w14:paraId="7FD3FCBF" w14:textId="77777777" w:rsidR="00E046DA" w:rsidRDefault="009C3A03">
      <w:pPr>
        <w:pStyle w:val="Telobesedila"/>
      </w:pPr>
      <w:r>
        <w:t>Formula za vrednotenje izplacil opcije ob casu t:</w:t>
      </w:r>
    </w:p>
    <w:p w14:paraId="0294230D" w14:textId="77777777" w:rsidR="00E046DA" w:rsidRDefault="009C3A03">
      <w:pPr>
        <w:pStyle w:val="Telobesedil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</m:oMath>
      </m:oMathPara>
    </w:p>
    <w:p w14:paraId="08116059" w14:textId="77777777" w:rsidR="00E046DA" w:rsidRDefault="00E046DA">
      <w:pPr>
        <w:pStyle w:val="FirstParagraph"/>
      </w:pPr>
    </w:p>
    <w:p w14:paraId="1DA9F9C6" w14:textId="77777777" w:rsidR="00E046DA" w:rsidRDefault="009C3A03">
      <w:pPr>
        <w:pStyle w:val="Compact"/>
        <w:numPr>
          <w:ilvl w:val="0"/>
          <w:numId w:val="7"/>
        </w:numPr>
      </w:pPr>
      <w:r>
        <w:t>NAKUP EVROPSKE PRODAJNE OPCIJE</w:t>
      </w:r>
    </w:p>
    <w:p w14:paraId="1CDFD752" w14:textId="77777777" w:rsidR="00E046DA" w:rsidRDefault="009C3A03">
      <w:pPr>
        <w:pStyle w:val="FirstParagraph"/>
      </w:pPr>
      <w:r>
        <w:rPr>
          <w:b/>
          <w:bCs/>
        </w:rPr>
        <w:t>Prodajna opcija</w:t>
      </w:r>
      <w:r>
        <w:t xml:space="preserve"> podelj</w:t>
      </w:r>
      <w:r>
        <w:t xml:space="preserve">uje </w:t>
      </w:r>
      <w:r>
        <w:rPr>
          <w:b/>
          <w:bCs/>
        </w:rPr>
        <w:t xml:space="preserve">lastniku (kupcu opcije) </w:t>
      </w:r>
      <w:r>
        <w:t xml:space="preserve"> pravico za prodajo dolocenega financnega instrumenta (</w:t>
      </w:r>
      <w:r>
        <w:rPr>
          <w:i/>
          <w:iCs/>
        </w:rPr>
        <w:t>angl. underlying asset</w:t>
      </w:r>
      <w:r>
        <w:t>) po vnaprej doloceni izvrsilni ceni na dolocen dan (kadar govorimo o Evropski opciji) ali do dolocenega dne (kadar imamo opravka z Amerisko opcijo). L</w:t>
      </w:r>
      <w:r>
        <w:t>astniku nakupna opcija ne predstavlja obveznosti, pac pa priloznost (recemo, da mu nudi opcijskost), da opcijo izvrsi v primeru, ce cena financnega instrumenta na trgu pade. Za nakupno opcijo recemo, da je:</w:t>
      </w:r>
    </w:p>
    <w:p w14:paraId="52542A6F" w14:textId="77777777" w:rsidR="00E046DA" w:rsidRDefault="009C3A03">
      <w:pPr>
        <w:pStyle w:val="Compact"/>
        <w:numPr>
          <w:ilvl w:val="0"/>
          <w:numId w:val="8"/>
        </w:numPr>
      </w:pPr>
      <w:r>
        <w:rPr>
          <w:b/>
          <w:bCs/>
        </w:rPr>
        <w:t>in the money</w:t>
      </w:r>
      <w:r>
        <w:t xml:space="preserve"> - kadar je cena financnega instrumen</w:t>
      </w:r>
      <w:r>
        <w:t>ta pod izvrsilno ceno,</w:t>
      </w:r>
    </w:p>
    <w:p w14:paraId="01ECCB04" w14:textId="77777777" w:rsidR="00E046DA" w:rsidRDefault="009C3A03">
      <w:pPr>
        <w:pStyle w:val="Compact"/>
        <w:numPr>
          <w:ilvl w:val="0"/>
          <w:numId w:val="8"/>
        </w:numPr>
      </w:pPr>
      <w:r>
        <w:rPr>
          <w:b/>
          <w:bCs/>
        </w:rPr>
        <w:t>at the money</w:t>
      </w:r>
      <w:r>
        <w:t xml:space="preserve"> - kadar sta cena financnega instrumenta in izvrsilna cena enaki,</w:t>
      </w:r>
    </w:p>
    <w:p w14:paraId="74351CC9" w14:textId="77777777" w:rsidR="00E046DA" w:rsidRDefault="009C3A03">
      <w:pPr>
        <w:pStyle w:val="Compact"/>
        <w:numPr>
          <w:ilvl w:val="0"/>
          <w:numId w:val="8"/>
        </w:numPr>
      </w:pPr>
      <w:r>
        <w:rPr>
          <w:b/>
          <w:bCs/>
        </w:rPr>
        <w:t>put of the money</w:t>
      </w:r>
      <w:r>
        <w:t xml:space="preserve"> - kadar je cena financnega instumenta nad izvrsilno ceno.</w:t>
      </w:r>
    </w:p>
    <w:p w14:paraId="349E3E0A" w14:textId="77777777" w:rsidR="00E046DA" w:rsidRDefault="009C3A03">
      <w:pPr>
        <w:pStyle w:val="FirstParagraph"/>
      </w:pPr>
      <w:r>
        <w:t>Enako kot pri nakupu evropske nakupne opcije lahko opazimo, da ima kupec evropsk</w:t>
      </w:r>
      <w:r>
        <w:t xml:space="preserve">e prodajne opcije </w:t>
      </w:r>
      <w:r>
        <w:rPr>
          <w:b/>
          <w:bCs/>
        </w:rPr>
        <w:t>neomejen dobicek</w:t>
      </w:r>
      <w:r>
        <w:t xml:space="preserve"> in na drugi strani </w:t>
      </w:r>
      <w:r>
        <w:rPr>
          <w:b/>
          <w:bCs/>
        </w:rPr>
        <w:t>izgubo omejeno s placano premijo</w:t>
      </w:r>
      <w:r>
        <w:t>. Drugace povedano, najvec kar lahko kupec izgubi je premija, ki jo placa za nakup opcije v primeru, da opcije ne izvrsi. Formula za vrednotenje izplacil opcije ob casu t</w:t>
      </w:r>
      <w:r>
        <w:t>:</w:t>
      </w:r>
    </w:p>
    <w:p w14:paraId="35BEC925" w14:textId="77777777" w:rsidR="00E046DA" w:rsidRDefault="009C3A03">
      <w:pPr>
        <w:pStyle w:val="Telobesedil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</m:oMath>
      </m:oMathPara>
    </w:p>
    <w:p w14:paraId="73375D2A" w14:textId="66C60C45" w:rsidR="00E046DA" w:rsidRDefault="00E046DA">
      <w:pPr>
        <w:pStyle w:val="FirstParagraph"/>
      </w:pPr>
    </w:p>
    <w:p w14:paraId="56D19DFD" w14:textId="77777777" w:rsidR="006D118A" w:rsidRPr="006D118A" w:rsidRDefault="006D118A" w:rsidP="006D118A">
      <w:pPr>
        <w:pStyle w:val="Telobesedila"/>
      </w:pPr>
    </w:p>
    <w:p w14:paraId="2DFE1476" w14:textId="77777777" w:rsidR="00E046DA" w:rsidRDefault="009C3A03">
      <w:pPr>
        <w:pStyle w:val="Compact"/>
        <w:numPr>
          <w:ilvl w:val="0"/>
          <w:numId w:val="9"/>
        </w:numPr>
      </w:pPr>
      <w:r>
        <w:lastRenderedPageBreak/>
        <w:t>PRODAJA EVROPSKE NAKUPNE OPCIJE</w:t>
      </w:r>
    </w:p>
    <w:p w14:paraId="0763C49E" w14:textId="77777777" w:rsidR="00E046DA" w:rsidRDefault="009C3A03">
      <w:pPr>
        <w:pStyle w:val="FirstParagraph"/>
      </w:pPr>
      <w:r>
        <w:t xml:space="preserve">Zdaj se postavimo v vlogo izdajatelja opcije. S tem ko </w:t>
      </w:r>
      <w:r>
        <w:rPr>
          <w:b/>
          <w:bCs/>
        </w:rPr>
        <w:t>opcijo prodamo</w:t>
      </w:r>
      <w:r>
        <w:t xml:space="preserve">, zanjo </w:t>
      </w:r>
      <w:r>
        <w:rPr>
          <w:b/>
          <w:bCs/>
        </w:rPr>
        <w:t>prejmemo premijo</w:t>
      </w:r>
      <w:r>
        <w:t xml:space="preserve"> in se zavezemo k izplacilu v primeru, da kupec opcijo ob dospelosti izvrsi. Torej je v tem primer</w:t>
      </w:r>
      <w:r>
        <w:t xml:space="preserve">u </w:t>
      </w:r>
      <w:r>
        <w:rPr>
          <w:b/>
          <w:bCs/>
        </w:rPr>
        <w:t>dobicek navzgor omejen s prejeto premijo</w:t>
      </w:r>
      <w:r>
        <w:t xml:space="preserve"> in </w:t>
      </w:r>
      <w:r>
        <w:rPr>
          <w:b/>
          <w:bCs/>
        </w:rPr>
        <w:t>izguba navzdol neomejena</w:t>
      </w:r>
      <w:r>
        <w:t xml:space="preserve"> v primeru, da cena financnega instrumenta na trgu naraste.</w:t>
      </w:r>
    </w:p>
    <w:p w14:paraId="197A9B65" w14:textId="77777777" w:rsidR="00E046DA" w:rsidRDefault="009C3A03">
      <w:pPr>
        <w:pStyle w:val="Telobesedila"/>
      </w:pPr>
      <w:r>
        <w:t>Formula za vrednotenje izplacil opcije ob casu t:</w:t>
      </w:r>
    </w:p>
    <w:p w14:paraId="0FA83BCC" w14:textId="77777777" w:rsidR="00E046DA" w:rsidRDefault="009C3A03">
      <w:pPr>
        <w:pStyle w:val="Telobesedil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</m:oMath>
      </m:oMathPara>
    </w:p>
    <w:p w14:paraId="440ACD3D" w14:textId="77777777" w:rsidR="00E046DA" w:rsidRDefault="00E046DA">
      <w:pPr>
        <w:pStyle w:val="FirstParagraph"/>
      </w:pPr>
    </w:p>
    <w:p w14:paraId="6D70659D" w14:textId="77777777" w:rsidR="00E046DA" w:rsidRDefault="009C3A03">
      <w:pPr>
        <w:pStyle w:val="Compact"/>
        <w:numPr>
          <w:ilvl w:val="0"/>
          <w:numId w:val="10"/>
        </w:numPr>
      </w:pPr>
      <w:r>
        <w:t>PRODAJA EVROPSKE PRODAJNE OPCIJE</w:t>
      </w:r>
    </w:p>
    <w:p w14:paraId="0BF72AAE" w14:textId="77777777" w:rsidR="00E046DA" w:rsidRDefault="009C3A03">
      <w:pPr>
        <w:pStyle w:val="FirstParagraph"/>
      </w:pPr>
      <w:r>
        <w:t xml:space="preserve">Zadnji scenarij pa je prodaja evropske prodajne opcije. Kot izdajatelj prodajne opcije, </w:t>
      </w:r>
      <w:r>
        <w:rPr>
          <w:b/>
          <w:bCs/>
        </w:rPr>
        <w:t>opcijo prodamo</w:t>
      </w:r>
      <w:r>
        <w:t xml:space="preserve">, zanjo </w:t>
      </w:r>
      <w:r>
        <w:rPr>
          <w:b/>
          <w:bCs/>
        </w:rPr>
        <w:t>prejmemo premijo</w:t>
      </w:r>
      <w:r>
        <w:t xml:space="preserve"> in se zavezemo k izplacilu v primeru, da lastnik opcijo ob dospelosti izvrsi. Ponovno je </w:t>
      </w:r>
      <w:r>
        <w:rPr>
          <w:b/>
          <w:bCs/>
        </w:rPr>
        <w:t xml:space="preserve">izguba </w:t>
      </w:r>
      <w:r>
        <w:rPr>
          <w:b/>
          <w:bCs/>
        </w:rPr>
        <w:t>navzdol neomejena</w:t>
      </w:r>
      <w:r>
        <w:t xml:space="preserve">, medtem ko je </w:t>
      </w:r>
      <w:r>
        <w:rPr>
          <w:b/>
          <w:bCs/>
        </w:rPr>
        <w:t>dobicek navzgor omejen s prejeto premijo</w:t>
      </w:r>
      <w:r>
        <w:t>.</w:t>
      </w:r>
    </w:p>
    <w:p w14:paraId="242D0564" w14:textId="77777777" w:rsidR="00E046DA" w:rsidRDefault="009C3A03">
      <w:pPr>
        <w:pStyle w:val="Telobesedila"/>
      </w:pPr>
      <w:r>
        <w:t>Formula za vrednotenje izplacil opcije ob casu t:</w:t>
      </w:r>
    </w:p>
    <w:p w14:paraId="6E349F4C" w14:textId="77777777" w:rsidR="00E046DA" w:rsidRDefault="009C3A03">
      <w:pPr>
        <w:pStyle w:val="Telobesedil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73D01BDF" w14:textId="77777777" w:rsidR="00E046DA" w:rsidRDefault="009C3A03">
      <w:pPr>
        <w:pStyle w:val="FirstParagraph"/>
      </w:pPr>
      <w:r>
        <w:t>Poglejmo si izplacila vseh stirih opcij na spodnji sliki.</w:t>
      </w:r>
    </w:p>
    <w:p w14:paraId="11CA1E32" w14:textId="42A6D478" w:rsidR="00E046DA" w:rsidRDefault="009C3A03">
      <w:pPr>
        <w:pStyle w:val="Telobesedila"/>
      </w:pPr>
      <w:r>
        <w:rPr>
          <w:noProof/>
        </w:rPr>
        <w:drawing>
          <wp:inline distT="0" distB="0" distL="0" distR="0" wp14:anchorId="489B792F" wp14:editId="0F84DCE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1C61B" w14:textId="77777777" w:rsidR="006D118A" w:rsidRDefault="006D118A">
      <w:pPr>
        <w:pStyle w:val="Telobesedila"/>
      </w:pPr>
    </w:p>
    <w:p w14:paraId="11F51219" w14:textId="77777777" w:rsidR="00E046DA" w:rsidRDefault="009C3A03">
      <w:pPr>
        <w:pStyle w:val="Compact"/>
        <w:numPr>
          <w:ilvl w:val="0"/>
          <w:numId w:val="11"/>
        </w:numPr>
      </w:pPr>
      <w:r>
        <w:lastRenderedPageBreak/>
        <w:t>PRISTOP K RESEVANJU PROBLEMA</w:t>
      </w:r>
    </w:p>
    <w:p w14:paraId="01C409D3" w14:textId="77777777" w:rsidR="00E046DA" w:rsidRDefault="009C3A03">
      <w:pPr>
        <w:pStyle w:val="FirstParagraph"/>
      </w:pPr>
      <w:r>
        <w:t>Resevanja pro</w:t>
      </w:r>
      <w:r>
        <w:t>blema se najbolj enostavno lotimo tako, da najprej prebrane vhodne podatke graficno upodobimo. V nekaterih primerih bo ze iz zacetne slike jasno, katero izmed stirih situacij bomo uporabili za aproksimacijo.</w:t>
      </w:r>
    </w:p>
    <w:p w14:paraId="58B994BB" w14:textId="77777777" w:rsidR="00E046DA" w:rsidRDefault="009C3A03">
      <w:pPr>
        <w:pStyle w:val="Telobesedila"/>
      </w:pPr>
      <w:r>
        <w:t xml:space="preserve">En izmed ocitnih primerov, je podan na spodnjem </w:t>
      </w:r>
      <w:r>
        <w:t>grafu.</w:t>
      </w:r>
    </w:p>
    <w:p w14:paraId="628BA2CD" w14:textId="77777777" w:rsidR="00E046DA" w:rsidRDefault="009C3A03">
      <w:pPr>
        <w:pStyle w:val="Telobesedila"/>
      </w:pPr>
      <w:r>
        <w:rPr>
          <w:noProof/>
        </w:rPr>
        <w:drawing>
          <wp:inline distT="0" distB="0" distL="0" distR="0" wp14:anchorId="771BB281" wp14:editId="7C9BF33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16D4A" w14:textId="77777777" w:rsidR="00E046DA" w:rsidRDefault="009C3A03">
      <w:pPr>
        <w:pStyle w:val="Telobesedila"/>
      </w:pPr>
      <w:r>
        <w:t xml:space="preserve">Iz slike je jasno razvidno, da gre za </w:t>
      </w:r>
      <w:r>
        <w:rPr>
          <w:b/>
          <w:bCs/>
        </w:rPr>
        <w:t>nakup evropske prodajne opcije</w:t>
      </w:r>
      <w:r>
        <w:t>. Preostane nam le se dolocitev parametrov. Dolociti moramo izvrsilno ceno (</w:t>
      </w:r>
      <m:oMath>
        <m:r>
          <w:rPr>
            <w:rFonts w:ascii="Cambria Math" w:hAnsi="Cambria Math"/>
          </w:rPr>
          <m:t>K</m:t>
        </m:r>
      </m:oMath>
      <w:r>
        <w:t>), kolicino (</w:t>
      </w:r>
      <m:oMath>
        <m:r>
          <w:rPr>
            <w:rFonts w:ascii="Cambria Math" w:hAnsi="Cambria Math"/>
          </w:rPr>
          <m:t>Q</m:t>
        </m:r>
      </m:oMath>
      <w:r>
        <w:t>) in premijo (</w:t>
      </w:r>
      <w:r>
        <w:rPr>
          <w:i/>
          <w:iCs/>
        </w:rPr>
        <w:t>premium</w:t>
      </w:r>
      <w:r>
        <w:t>). Kako to najlazje storimo?</w:t>
      </w:r>
    </w:p>
    <w:p w14:paraId="45FA690E" w14:textId="77777777" w:rsidR="00E046DA" w:rsidRDefault="009C3A03">
      <w:pPr>
        <w:pStyle w:val="Telobesedila"/>
      </w:pPr>
      <w:r>
        <w:t xml:space="preserve">Ocitno je, da so vsi stirje tipi opcij sestavljeni iz dveh premic. Ena izmed premic je vselej vzporedna x osi, druga pa ima bodisi pozitiven bodisi negativen naklon. Ideja je, da </w:t>
      </w:r>
      <w:r>
        <w:rPr>
          <w:b/>
          <w:bCs/>
        </w:rPr>
        <w:t>vsako vhodno transakcijo aproksimiramo s kombinacijo teh dveh premic</w:t>
      </w:r>
      <w:r>
        <w:t>. Na ta n</w:t>
      </w:r>
      <w:r>
        <w:t>acin ugotovimo za katero vrsto opcije in tip pozicije gre. Nadaljno lahko iz naklona in zacetne vrednosti izbranih optimalnih premic, dolocimo iskane parametre.</w:t>
      </w:r>
    </w:p>
    <w:p w14:paraId="329D0844" w14:textId="77777777" w:rsidR="00E046DA" w:rsidRDefault="009C3A03">
      <w:pPr>
        <w:pStyle w:val="Telobesedila"/>
      </w:pPr>
      <w:r>
        <w:t>Premica, ki bo vselej vodoravna doloca premijo (</w:t>
      </w:r>
      <w:r>
        <w:rPr>
          <w:i/>
          <w:iCs/>
        </w:rPr>
        <w:t>opomba: premija je lahko negativna ali pozitivn</w:t>
      </w:r>
      <w:r>
        <w:rPr>
          <w:i/>
          <w:iCs/>
        </w:rPr>
        <w:t>a</w:t>
      </w:r>
      <w:r>
        <w:t>):</w:t>
      </w:r>
    </w:p>
    <w:p w14:paraId="4D52EBCC" w14:textId="77777777" w:rsidR="00E046DA" w:rsidRDefault="009C3A03">
      <w:pPr>
        <w:pStyle w:val="Telobesedil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remija</m:t>
          </m:r>
        </m:oMath>
      </m:oMathPara>
    </w:p>
    <w:p w14:paraId="012CDBD0" w14:textId="77777777" w:rsidR="00E046DA" w:rsidRDefault="009C3A03">
      <w:pPr>
        <w:pStyle w:val="FirstParagraph"/>
      </w:pPr>
      <w:r>
        <w:t>Premica s pozitivnim ali negativnim naklonom doloca kolicino (Q):</w:t>
      </w:r>
    </w:p>
    <w:p w14:paraId="30F960DA" w14:textId="77777777" w:rsidR="00E046DA" w:rsidRDefault="009C3A03">
      <w:pPr>
        <w:pStyle w:val="Telobesedil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</m:oMath>
      </m:oMathPara>
    </w:p>
    <w:p w14:paraId="0959803D" w14:textId="77777777" w:rsidR="006D118A" w:rsidRDefault="006D118A">
      <w:pPr>
        <w:pStyle w:val="FirstParagraph"/>
      </w:pPr>
    </w:p>
    <w:p w14:paraId="6A055E11" w14:textId="3189AA5D" w:rsidR="00E046DA" w:rsidRDefault="009C3A03">
      <w:pPr>
        <w:pStyle w:val="FirstParagraph"/>
      </w:pPr>
      <w:proofErr w:type="spellStart"/>
      <w:r>
        <w:lastRenderedPageBreak/>
        <w:t>Iz</w:t>
      </w:r>
      <w:proofErr w:type="spellEnd"/>
      <w:r>
        <w:t xml:space="preserve"> </w:t>
      </w:r>
      <w:proofErr w:type="spellStart"/>
      <w:r>
        <w:t>presecisca</w:t>
      </w:r>
      <w:proofErr w:type="spellEnd"/>
      <w:r>
        <w:t xml:space="preserve"> </w:t>
      </w:r>
      <w:proofErr w:type="spellStart"/>
      <w:r>
        <w:t>zgornjih</w:t>
      </w:r>
      <w:proofErr w:type="spellEnd"/>
      <w:r>
        <w:t xml:space="preserve"> </w:t>
      </w:r>
      <w:proofErr w:type="spellStart"/>
      <w:r>
        <w:t>dveh</w:t>
      </w:r>
      <w:proofErr w:type="spellEnd"/>
      <w:r>
        <w:t xml:space="preserve"> premic dobimo izvrsilno ceno (K):</w:t>
      </w:r>
    </w:p>
    <w:p w14:paraId="6AF69378" w14:textId="77777777" w:rsidR="00E046DA" w:rsidRDefault="009C3A03">
      <w:pPr>
        <w:pStyle w:val="Telobesedil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mij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kolicina</m:t>
              </m:r>
            </m:den>
          </m:f>
        </m:oMath>
      </m:oMathPara>
    </w:p>
    <w:p w14:paraId="10844A4C" w14:textId="49995E74" w:rsidR="00E046DA" w:rsidRDefault="009C3A03">
      <w:pPr>
        <w:pStyle w:val="FirstParagraph"/>
      </w:pPr>
      <w:r>
        <w:t>Zdaj iz vsega opisanega sestavimo algoritem, ki bo izra</w:t>
      </w:r>
      <w:r>
        <w:t xml:space="preserve">cunal iskane parametre in odgovoril na vprasanje za kateri tip in </w:t>
      </w:r>
      <w:proofErr w:type="spellStart"/>
      <w:r>
        <w:t>pozicijo</w:t>
      </w:r>
      <w:proofErr w:type="spellEnd"/>
      <w:r>
        <w:t xml:space="preserve"> v </w:t>
      </w:r>
      <w:proofErr w:type="spellStart"/>
      <w:r>
        <w:t>opciji</w:t>
      </w:r>
      <w:proofErr w:type="spellEnd"/>
      <w:r>
        <w:t xml:space="preserve"> </w:t>
      </w:r>
      <w:proofErr w:type="spellStart"/>
      <w:r>
        <w:t>gre</w:t>
      </w:r>
      <w:proofErr w:type="spellEnd"/>
      <w:r>
        <w:t>.</w:t>
      </w:r>
    </w:p>
    <w:p w14:paraId="1BC96E1F" w14:textId="77777777" w:rsidR="006D118A" w:rsidRPr="006D118A" w:rsidRDefault="006D118A" w:rsidP="006D118A">
      <w:pPr>
        <w:pStyle w:val="Telobesedila"/>
      </w:pPr>
    </w:p>
    <w:p w14:paraId="3E230812" w14:textId="77777777" w:rsidR="00E046DA" w:rsidRDefault="009C3A03">
      <w:pPr>
        <w:pStyle w:val="Compact"/>
        <w:numPr>
          <w:ilvl w:val="0"/>
          <w:numId w:val="12"/>
        </w:numPr>
      </w:pPr>
      <w:r>
        <w:t>ALGORITEM</w:t>
      </w:r>
    </w:p>
    <w:p w14:paraId="60F978CC" w14:textId="77777777" w:rsidR="00E046DA" w:rsidRDefault="009C3A03">
      <w:pPr>
        <w:pStyle w:val="FirstParagraph"/>
      </w:pPr>
      <w:r>
        <w:t>Algoritem sprejme csv datoteko sestavljeno iz dveh stolpcev. V prvem stolpcu najdemo ceno financnega instrumenta in v drugem stolpcu najdemo profit pri dani ceni. Algoritem podatke prebere in odloci, za kaksno vrsto opcije gre. To stori na naslednji nacin:</w:t>
      </w:r>
    </w:p>
    <w:p w14:paraId="5D9C1747" w14:textId="77777777" w:rsidR="00E046DA" w:rsidRDefault="009C3A03">
      <w:pPr>
        <w:pStyle w:val="Compact"/>
        <w:numPr>
          <w:ilvl w:val="0"/>
          <w:numId w:val="13"/>
        </w:numPr>
      </w:pPr>
      <w:r>
        <w:t xml:space="preserve">Algoritem </w:t>
      </w:r>
      <w:r>
        <w:rPr>
          <w:b/>
          <w:bCs/>
        </w:rPr>
        <w:t>izracuna korelacijo</w:t>
      </w:r>
      <w:r>
        <w:t xml:space="preserve"> med podatki in s tem izbiro med stirimi moznostmi prevede na izbiro med spodnjima dvema:</w:t>
      </w:r>
    </w:p>
    <w:p w14:paraId="4835F195" w14:textId="77777777" w:rsidR="00E046DA" w:rsidRDefault="009C3A03">
      <w:pPr>
        <w:pStyle w:val="Compact"/>
        <w:numPr>
          <w:ilvl w:val="0"/>
          <w:numId w:val="14"/>
        </w:numPr>
      </w:pPr>
      <w:r>
        <w:t xml:space="preserve">Ce je </w:t>
      </w:r>
      <w:r>
        <w:rPr>
          <w:b/>
          <w:bCs/>
        </w:rPr>
        <w:t>korelacija negativna</w:t>
      </w:r>
      <w:r>
        <w:t>, takoj vemo, da gre za nakup prodajne opcije ali za prodajo nakupne opcije.</w:t>
      </w:r>
    </w:p>
    <w:p w14:paraId="5881C575" w14:textId="77777777" w:rsidR="00E046DA" w:rsidRDefault="009C3A03">
      <w:pPr>
        <w:pStyle w:val="FirstParagraph"/>
      </w:pPr>
      <w:r>
        <w:rPr>
          <w:noProof/>
        </w:rPr>
        <w:drawing>
          <wp:inline distT="0" distB="0" distL="0" distR="0" wp14:anchorId="05CED55C" wp14:editId="6ADBE37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0FBAA" w14:textId="77777777" w:rsidR="00E046DA" w:rsidRDefault="009C3A03">
      <w:pPr>
        <w:pStyle w:val="Compact"/>
        <w:numPr>
          <w:ilvl w:val="0"/>
          <w:numId w:val="15"/>
        </w:numPr>
      </w:pPr>
      <w:r>
        <w:t xml:space="preserve">Ce je </w:t>
      </w:r>
      <w:r>
        <w:rPr>
          <w:b/>
          <w:bCs/>
        </w:rPr>
        <w:t>korelacija pozitivna</w:t>
      </w:r>
      <w:r>
        <w:t xml:space="preserve">, pa </w:t>
      </w:r>
      <w:r>
        <w:t>nam preostaneta ali prodaja prodajne opcije ali pa nakup nakupne opcije.</w:t>
      </w:r>
    </w:p>
    <w:p w14:paraId="40435A49" w14:textId="77777777" w:rsidR="00E046DA" w:rsidRDefault="009C3A03">
      <w:pPr>
        <w:pStyle w:val="FirstParagraph"/>
      </w:pPr>
      <w:r>
        <w:rPr>
          <w:noProof/>
        </w:rPr>
        <w:lastRenderedPageBreak/>
        <w:drawing>
          <wp:inline distT="0" distB="0" distL="0" distR="0" wp14:anchorId="10B148A9" wp14:editId="7C3D305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B7ED4" w14:textId="77777777" w:rsidR="00E046DA" w:rsidRDefault="009C3A03">
      <w:pPr>
        <w:pStyle w:val="Compact"/>
        <w:numPr>
          <w:ilvl w:val="0"/>
          <w:numId w:val="16"/>
        </w:numPr>
      </w:pPr>
      <w:r>
        <w:t>Na drugem koraku izbiramo le se med dvema moznostima. Odlocitev ali gre za nakupno ali prodajno opcijo sprejmemo na podlagi velikosti napake, ki se pojavi pri aproksimaciji z eno al</w:t>
      </w:r>
      <w:r>
        <w:t>i z drugo kombinacijo premic. Izbiramo torej med kombinacijama:</w:t>
      </w:r>
    </w:p>
    <w:p w14:paraId="4F6D82D3" w14:textId="77777777" w:rsidR="00E046DA" w:rsidRDefault="009C3A03">
      <w:pPr>
        <w:pStyle w:val="Compact"/>
        <w:numPr>
          <w:ilvl w:val="0"/>
          <w:numId w:val="17"/>
        </w:numPr>
      </w:pPr>
      <w:r>
        <w:t>prva premica bo vodoravna in druga z nenicelnim naklonom ali</w:t>
      </w:r>
    </w:p>
    <w:p w14:paraId="3740C393" w14:textId="77777777" w:rsidR="00E046DA" w:rsidRDefault="009C3A03">
      <w:pPr>
        <w:pStyle w:val="Compact"/>
        <w:numPr>
          <w:ilvl w:val="0"/>
          <w:numId w:val="17"/>
        </w:numPr>
      </w:pPr>
      <w:r>
        <w:t>prva premica bo imela nenicelni naklon in druga bo vodoravna. Z enostavno primerjavo napak smo nasli ustrezno obliko za aproksimaci</w:t>
      </w:r>
      <w:r>
        <w:t>jo.</w:t>
      </w:r>
    </w:p>
    <w:p w14:paraId="4A9BBFF5" w14:textId="77777777" w:rsidR="00E046DA" w:rsidRDefault="009C3A03">
      <w:pPr>
        <w:pStyle w:val="FirstParagraph"/>
      </w:pPr>
      <w:r>
        <w:t xml:space="preserve">Prisli smo do jedra algoritma v katerem </w:t>
      </w:r>
      <w:r>
        <w:rPr>
          <w:b/>
          <w:bCs/>
        </w:rPr>
        <w:t>iscemo optimalno prileganje izbrane opcije na dane podatke</w:t>
      </w:r>
      <w:r>
        <w:t>. Potrebno bo iskati najboljse prileganje obeh omenjenih premic. Premico z nenicelnim naklonom dobimo s pomocjo linearne regresije, medtem ko vodoravno pr</w:t>
      </w:r>
      <w:r>
        <w:t>emico dolocimo preko povprecnih profitov v “vodoravnem delu podatkov”.</w:t>
      </w:r>
    </w:p>
    <w:p w14:paraId="4CD19365" w14:textId="77777777" w:rsidR="006D118A" w:rsidRDefault="006D118A">
      <w:r>
        <w:br w:type="page"/>
      </w:r>
    </w:p>
    <w:p w14:paraId="542006E0" w14:textId="51D3FE5A" w:rsidR="00E046DA" w:rsidRDefault="009C3A03">
      <w:pPr>
        <w:pStyle w:val="Telobesedila"/>
      </w:pPr>
      <w:proofErr w:type="spellStart"/>
      <w:r>
        <w:lastRenderedPageBreak/>
        <w:t>Opisani</w:t>
      </w:r>
      <w:proofErr w:type="spellEnd"/>
      <w:r>
        <w:t xml:space="preserve"> </w:t>
      </w:r>
      <w:proofErr w:type="spellStart"/>
      <w:r>
        <w:t>algoritem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vrne</w:t>
      </w:r>
      <w:proofErr w:type="spellEnd"/>
      <w:r>
        <w:t>:</w:t>
      </w:r>
    </w:p>
    <w:p w14:paraId="6BB4964A" w14:textId="77777777" w:rsidR="00E046DA" w:rsidRDefault="009C3A03">
      <w:pPr>
        <w:pStyle w:val="Telobesedila"/>
      </w:pPr>
      <w:r>
        <w:rPr>
          <w:noProof/>
        </w:rPr>
        <w:drawing>
          <wp:inline distT="0" distB="0" distL="0" distR="0" wp14:anchorId="52757019" wp14:editId="7E5A42E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689B3" w14:textId="77777777" w:rsidR="00E046DA" w:rsidRDefault="009C3A03">
      <w:pPr>
        <w:pStyle w:val="SourceCode"/>
      </w:pPr>
      <w:r>
        <w:rPr>
          <w:rStyle w:val="VerbatimChar"/>
        </w:rPr>
        <w:t>## [1] "Gre za nakup put opcije."</w:t>
      </w:r>
      <w:r>
        <w:br/>
      </w:r>
      <w:r>
        <w:rPr>
          <w:rStyle w:val="VerbatimChar"/>
        </w:rPr>
        <w:t>## [1] "Priblizek za izvrsilno ceno opcije je 209.3690697, za premijo pa -12.1629052."</w:t>
      </w:r>
    </w:p>
    <w:p w14:paraId="520D5265" w14:textId="77777777" w:rsidR="00E046DA" w:rsidRDefault="009C3A03">
      <w:pPr>
        <w:pStyle w:val="FirstParagraph"/>
      </w:pPr>
      <w:r>
        <w:rPr>
          <w:noProof/>
        </w:rPr>
        <w:lastRenderedPageBreak/>
        <w:drawing>
          <wp:inline distT="0" distB="0" distL="0" distR="0" wp14:anchorId="67C661C0" wp14:editId="40A0F31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ED9A3" w14:textId="1F105539" w:rsidR="00E046DA" w:rsidRDefault="009C3A03">
      <w:pPr>
        <w:pStyle w:val="SourceCode"/>
        <w:rPr>
          <w:rStyle w:val="VerbatimChar"/>
        </w:rPr>
      </w:pPr>
      <w:r>
        <w:rPr>
          <w:rStyle w:val="VerbatimChar"/>
        </w:rPr>
        <w:t>## [1] "Gre za nakup call opcije."</w:t>
      </w:r>
      <w:r>
        <w:br/>
      </w:r>
      <w:r>
        <w:rPr>
          <w:rStyle w:val="VerbatimChar"/>
        </w:rPr>
        <w:t xml:space="preserve">## [1] "Priblizek za izvrsilno ceno opcije je 251.9068176, za </w:t>
      </w:r>
      <w:proofErr w:type="spellStart"/>
      <w:r>
        <w:rPr>
          <w:rStyle w:val="VerbatimChar"/>
        </w:rPr>
        <w:t>premijo</w:t>
      </w:r>
      <w:proofErr w:type="spellEnd"/>
      <w:r>
        <w:rPr>
          <w:rStyle w:val="VerbatimChar"/>
        </w:rPr>
        <w:t xml:space="preserve"> pa -11.16."</w:t>
      </w:r>
    </w:p>
    <w:p w14:paraId="50A222C7" w14:textId="77777777" w:rsidR="006D118A" w:rsidRDefault="006D118A">
      <w:pPr>
        <w:pStyle w:val="SourceCode"/>
      </w:pPr>
    </w:p>
    <w:p w14:paraId="0E90201A" w14:textId="77777777" w:rsidR="00E046DA" w:rsidRDefault="009C3A03">
      <w:pPr>
        <w:pStyle w:val="FirstParagraph"/>
      </w:pPr>
      <w:r>
        <w:rPr>
          <w:noProof/>
        </w:rPr>
        <w:lastRenderedPageBreak/>
        <w:drawing>
          <wp:inline distT="0" distB="0" distL="0" distR="0" wp14:anchorId="7999B7BA" wp14:editId="192A51A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C4FC6" w14:textId="771D1989" w:rsidR="00E046DA" w:rsidRDefault="009C3A03">
      <w:pPr>
        <w:pStyle w:val="SourceCode"/>
        <w:rPr>
          <w:rStyle w:val="VerbatimChar"/>
        </w:rPr>
      </w:pPr>
      <w:r>
        <w:rPr>
          <w:rStyle w:val="VerbatimChar"/>
        </w:rPr>
        <w:t>## [1] "Gre za prodajo call opcije."</w:t>
      </w:r>
      <w:r>
        <w:br/>
      </w:r>
      <w:r>
        <w:rPr>
          <w:rStyle w:val="VerbatimChar"/>
        </w:rPr>
        <w:t xml:space="preserve">## [1] "Priblizek za izvrsilno ceno opcije je 240.8574936, za </w:t>
      </w:r>
      <w:proofErr w:type="spellStart"/>
      <w:r>
        <w:rPr>
          <w:rStyle w:val="VerbatimChar"/>
        </w:rPr>
        <w:t>premijo</w:t>
      </w:r>
      <w:proofErr w:type="spellEnd"/>
      <w:r>
        <w:rPr>
          <w:rStyle w:val="VerbatimChar"/>
        </w:rPr>
        <w:t xml:space="preserve"> pa 193.44."</w:t>
      </w:r>
    </w:p>
    <w:p w14:paraId="32699687" w14:textId="77777777" w:rsidR="006D118A" w:rsidRDefault="006D118A">
      <w:pPr>
        <w:pStyle w:val="SourceCode"/>
      </w:pPr>
    </w:p>
    <w:p w14:paraId="20FD3FF7" w14:textId="77777777" w:rsidR="00E046DA" w:rsidRDefault="009C3A03">
      <w:pPr>
        <w:pStyle w:val="FirstParagraph"/>
      </w:pPr>
      <w:r>
        <w:rPr>
          <w:noProof/>
        </w:rPr>
        <w:lastRenderedPageBreak/>
        <w:drawing>
          <wp:inline distT="0" distB="0" distL="0" distR="0" wp14:anchorId="078A7F75" wp14:editId="6748698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ratko_porocilo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99B75" w14:textId="14540F56" w:rsidR="006D118A" w:rsidRDefault="009C3A03">
      <w:pPr>
        <w:pStyle w:val="SourceCode"/>
        <w:rPr>
          <w:rStyle w:val="VerbatimChar"/>
        </w:rPr>
      </w:pPr>
      <w:r>
        <w:rPr>
          <w:rStyle w:val="VerbatimChar"/>
        </w:rPr>
        <w:t>## [1] "Gre za n</w:t>
      </w:r>
      <w:r>
        <w:rPr>
          <w:rStyle w:val="VerbatimChar"/>
        </w:rPr>
        <w:t>akup call opcije."</w:t>
      </w:r>
      <w:r>
        <w:br/>
      </w:r>
      <w:r>
        <w:rPr>
          <w:rStyle w:val="VerbatimChar"/>
        </w:rPr>
        <w:t xml:space="preserve">## [1] "Priblizek za izvrsilno ceno opcije je 236.3600921, za </w:t>
      </w:r>
      <w:proofErr w:type="spellStart"/>
      <w:r>
        <w:rPr>
          <w:rStyle w:val="VerbatimChar"/>
        </w:rPr>
        <w:t>premijo</w:t>
      </w:r>
      <w:proofErr w:type="spellEnd"/>
      <w:r>
        <w:rPr>
          <w:rStyle w:val="VerbatimChar"/>
        </w:rPr>
        <w:t xml:space="preserve"> pa -26.47677803."</w:t>
      </w:r>
    </w:p>
    <w:p w14:paraId="355B8D9A" w14:textId="7568EDE9" w:rsidR="006D118A" w:rsidRPr="006D118A" w:rsidRDefault="006D118A" w:rsidP="006D118A">
      <w:pPr>
        <w:rPr>
          <w:rFonts w:ascii="Consolas" w:hAnsi="Consolas"/>
          <w:sz w:val="22"/>
        </w:rPr>
      </w:pPr>
      <w:r>
        <w:rPr>
          <w:rStyle w:val="VerbatimChar"/>
        </w:rPr>
        <w:br w:type="page"/>
      </w:r>
    </w:p>
    <w:p w14:paraId="3DF2460E" w14:textId="77777777" w:rsidR="00E046DA" w:rsidRDefault="009C3A03">
      <w:pPr>
        <w:pStyle w:val="Compact"/>
        <w:numPr>
          <w:ilvl w:val="0"/>
          <w:numId w:val="18"/>
        </w:numPr>
      </w:pPr>
      <w:r>
        <w:lastRenderedPageBreak/>
        <w:t>U</w:t>
      </w:r>
      <w:r>
        <w:t>GOTOVITVE IN NADALJNE DELO</w:t>
      </w:r>
    </w:p>
    <w:p w14:paraId="127652EB" w14:textId="77777777" w:rsidR="00E046DA" w:rsidRDefault="009C3A03">
      <w:pPr>
        <w:pStyle w:val="FirstParagraph"/>
      </w:pPr>
      <w:r>
        <w:t>Ocitno je, da linearno regresijo vsaj na videz ni najboljsa resitev, ko iscemo optimalni fit. Trenutno delam na izboljsan</w:t>
      </w:r>
      <w:r>
        <w:t>ju aproksimacije razprsenega dela podatkov in iscem alternative za linearno regresijo.</w:t>
      </w:r>
    </w:p>
    <w:p w14:paraId="6057ADF4" w14:textId="62472647" w:rsidR="00E046DA" w:rsidRDefault="009C3A03">
      <w:pPr>
        <w:pStyle w:val="Telobesedila"/>
      </w:pPr>
      <w:r>
        <w:t xml:space="preserve">Ko bom z aproksimacijo povsem zadovoljna sem razmisljala o vzpostavitvi shiny aplikacije, ki bi sprejela csv datoteko, narisala graf in vrnila EU vanilla opcijo, ki smo </w:t>
      </w:r>
      <w:r>
        <w:t xml:space="preserve">jo iskali. O se bolj zanimivih funkcijah aplikacije bom razmisljala se kasneje, ko bo </w:t>
      </w:r>
      <w:proofErr w:type="spellStart"/>
      <w:r>
        <w:t>glavni</w:t>
      </w:r>
      <w:proofErr w:type="spellEnd"/>
      <w:r>
        <w:t xml:space="preserve"> del </w:t>
      </w:r>
      <w:proofErr w:type="spellStart"/>
      <w:r>
        <w:t>naloge</w:t>
      </w:r>
      <w:proofErr w:type="spellEnd"/>
      <w:r>
        <w:t xml:space="preserve"> </w:t>
      </w:r>
      <w:proofErr w:type="spellStart"/>
      <w:r>
        <w:t>opravljen</w:t>
      </w:r>
      <w:proofErr w:type="spellEnd"/>
      <w:r>
        <w:t>.</w:t>
      </w:r>
    </w:p>
    <w:p w14:paraId="0F9B8561" w14:textId="5C588B3D" w:rsidR="006D118A" w:rsidRDefault="006D118A" w:rsidP="006D118A">
      <w:r>
        <w:br w:type="page"/>
      </w:r>
    </w:p>
    <w:p w14:paraId="1EB94667" w14:textId="77777777" w:rsidR="00E046DA" w:rsidRDefault="009C3A03">
      <w:pPr>
        <w:pStyle w:val="Compact"/>
        <w:numPr>
          <w:ilvl w:val="0"/>
          <w:numId w:val="19"/>
        </w:numPr>
      </w:pPr>
      <w:r>
        <w:lastRenderedPageBreak/>
        <w:t>K</w:t>
      </w:r>
      <w:r>
        <w:t>ODA</w:t>
      </w:r>
    </w:p>
    <w:p w14:paraId="44CEB250" w14:textId="77777777" w:rsidR="00E046DA" w:rsidRDefault="009C3A03">
      <w:pPr>
        <w:pStyle w:val="SourceCode"/>
      </w:pPr>
      <w:r>
        <w:rPr>
          <w:rStyle w:val="NormalTok"/>
        </w:rPr>
        <w:t xml:space="preserve">opt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ice, profit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cor</w:t>
      </w:r>
      <w:r>
        <w:rPr>
          <w:rStyle w:val="NormalTok"/>
        </w:rPr>
        <w:t xml:space="preserve">(price, profit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nakup put opcije (3) ali prodaja nakupne opcije (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ogledamo napake odstopanj in odlocimo ali gre za put ali call</w:t>
      </w:r>
      <w:r>
        <w:br/>
      </w:r>
      <w:r>
        <w:rPr>
          <w:rStyle w:val="NormalTok"/>
        </w:rPr>
        <w:t xml:space="preserve">    me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pov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eja])</w:t>
      </w:r>
      <w:r>
        <w:br/>
      </w:r>
      <w:r>
        <w:rPr>
          <w:rStyle w:val="NormalTok"/>
        </w:rPr>
        <w:t xml:space="preserve">    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eja){</w:t>
      </w:r>
      <w:r>
        <w:br/>
      </w:r>
      <w:r>
        <w:rPr>
          <w:rStyle w:val="NormalTok"/>
        </w:rPr>
        <w:t xml:space="preserve">      er1 </w:t>
      </w:r>
      <w:r>
        <w:rPr>
          <w:rStyle w:val="OtherTok"/>
        </w:rPr>
        <w:t>&lt;-</w:t>
      </w:r>
      <w:r>
        <w:rPr>
          <w:rStyle w:val="NormalTok"/>
        </w:rPr>
        <w:t xml:space="preserve"> er1 </w:t>
      </w:r>
      <w:r>
        <w:rPr>
          <w:rStyle w:val="SpecialCharTok"/>
        </w:rPr>
        <w:t>+</w:t>
      </w:r>
      <w:r>
        <w:rPr>
          <w:rStyle w:val="NormalTok"/>
        </w:rPr>
        <w:t xml:space="preserve"> (profit[i] </w:t>
      </w:r>
      <w:r>
        <w:rPr>
          <w:rStyle w:val="SpecialCharTok"/>
        </w:rPr>
        <w:t>-</w:t>
      </w:r>
      <w:r>
        <w:rPr>
          <w:rStyle w:val="NormalTok"/>
        </w:rPr>
        <w:t xml:space="preserve"> povpr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pov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(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-</w:t>
      </w:r>
      <w:r>
        <w:rPr>
          <w:rStyle w:val="NormalTok"/>
        </w:rPr>
        <w:t>meja)</w:t>
      </w:r>
      <w:r>
        <w:rPr>
          <w:rStyle w:val="SpecialCharTok"/>
        </w:rPr>
        <w:t>:</w:t>
      </w:r>
      <w:r>
        <w:rPr>
          <w:rStyle w:val="FunctionTok"/>
        </w:rPr>
        <w:t>len</w:t>
      </w:r>
      <w:r>
        <w:rPr>
          <w:rStyle w:val="FunctionTok"/>
        </w:rPr>
        <w:t>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-</w:t>
      </w:r>
      <w:r>
        <w:rPr>
          <w:rStyle w:val="NormalTok"/>
        </w:rPr>
        <w:t>meja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er2 </w:t>
      </w:r>
      <w:r>
        <w:rPr>
          <w:rStyle w:val="OtherTok"/>
        </w:rPr>
        <w:t>&lt;-</w:t>
      </w:r>
      <w:r>
        <w:rPr>
          <w:rStyle w:val="NormalTok"/>
        </w:rPr>
        <w:t xml:space="preserve"> er2 </w:t>
      </w:r>
      <w:r>
        <w:rPr>
          <w:rStyle w:val="SpecialCharTok"/>
        </w:rPr>
        <w:t>+</w:t>
      </w:r>
      <w:r>
        <w:rPr>
          <w:rStyle w:val="NormalTok"/>
        </w:rPr>
        <w:t xml:space="preserve"> (profit[i] </w:t>
      </w:r>
      <w:r>
        <w:rPr>
          <w:rStyle w:val="SpecialCharTok"/>
        </w:rPr>
        <w:t>-</w:t>
      </w:r>
      <w:r>
        <w:rPr>
          <w:rStyle w:val="NormalTok"/>
        </w:rPr>
        <w:t xml:space="preserve"> povpr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. NAKUP PUT OPCIJE_________________________________________________________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r1 </w:t>
      </w:r>
      <w:r>
        <w:rPr>
          <w:rStyle w:val="SpecialCharTok"/>
        </w:rPr>
        <w:t>&gt;</w:t>
      </w:r>
      <w:r>
        <w:rPr>
          <w:rStyle w:val="NormalTok"/>
        </w:rPr>
        <w:t xml:space="preserve"> er2){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re za nakup put opcij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topanj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vodoravno premico</w:t>
      </w:r>
      <w:r>
        <w:br/>
      </w:r>
      <w:r>
        <w:rPr>
          <w:rStyle w:val="NormalTok"/>
        </w:rPr>
        <w:t xml:space="preserve">      odstopanj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 xml:space="preserve">#odstopanje pri aproksimaciji z linearno </w:t>
      </w:r>
      <w:r>
        <w:rPr>
          <w:rStyle w:val="CommentTok"/>
        </w:rPr>
        <w:t>regresijo (posevni del)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GLAVNA ZANK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VODORAVNA PREMICA</w:t>
      </w:r>
      <w:r>
        <w:br/>
      </w:r>
      <w:r>
        <w:rPr>
          <w:rStyle w:val="NormalTok"/>
        </w:rPr>
        <w:t xml:space="preserve">        premica1 </w:t>
      </w:r>
      <w:r>
        <w:rPr>
          <w:rStyle w:val="OtherTok"/>
        </w:rPr>
        <w:t>&lt;-</w:t>
      </w:r>
      <w:r>
        <w:rPr>
          <w:rStyle w:val="NormalTok"/>
        </w:rPr>
        <w:t xml:space="preserve"> profit[K]</w:t>
      </w:r>
      <w:r>
        <w:br/>
      </w:r>
      <w:r>
        <w:rPr>
          <w:rStyle w:val="NormalTok"/>
        </w:rPr>
        <w:t xml:space="preserve">        napak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ice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))</w:t>
      </w:r>
      <w:r>
        <w:br/>
      </w:r>
      <w:r>
        <w:rPr>
          <w:rStyle w:val="NormalTok"/>
        </w:rPr>
        <w:t xml:space="preserve">        profiti </w:t>
      </w:r>
      <w:r>
        <w:rPr>
          <w:rStyle w:val="OtherTok"/>
        </w:rPr>
        <w:t>&lt;-</w:t>
      </w:r>
      <w:r>
        <w:rPr>
          <w:rStyle w:val="NormalTok"/>
        </w:rPr>
        <w:t xml:space="preserve"> profit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apaka1)){</w:t>
      </w:r>
      <w:r>
        <w:br/>
      </w:r>
      <w:r>
        <w:rPr>
          <w:rStyle w:val="NormalTok"/>
        </w:rPr>
        <w:t xml:space="preserve">          napaka1[i] </w:t>
      </w:r>
      <w:r>
        <w:rPr>
          <w:rStyle w:val="OtherTok"/>
        </w:rPr>
        <w:t>&lt;-</w:t>
      </w:r>
      <w:r>
        <w:rPr>
          <w:rStyle w:val="NormalTok"/>
        </w:rPr>
        <w:t xml:space="preserve"> (((premica1 </w:t>
      </w:r>
      <w:r>
        <w:rPr>
          <w:rStyle w:val="SpecialCharTok"/>
        </w:rPr>
        <w:t>-</w:t>
      </w:r>
      <w:r>
        <w:rPr>
          <w:rStyle w:val="NormalTok"/>
        </w:rPr>
        <w:t xml:space="preserve"> profiti[i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odstopanje1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apaka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OsEVNA PREMICA</w:t>
      </w:r>
      <w:r>
        <w:br/>
      </w:r>
      <w:r>
        <w:rPr>
          <w:rStyle w:val="NormalTok"/>
        </w:rPr>
        <w:t xml:space="preserve">  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] </w:t>
      </w:r>
      <w:r>
        <w:rPr>
          <w:rStyle w:val="SpecialCharTok"/>
        </w:rPr>
        <w:t>~</w:t>
      </w:r>
      <w:r>
        <w:rPr>
          <w:rStyle w:val="NormalTok"/>
        </w:rPr>
        <w:t xml:space="preserve"> 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</w:t>
      </w:r>
      <w:r>
        <w:br/>
      </w:r>
      <w:r>
        <w:rPr>
          <w:rStyle w:val="NormalTok"/>
        </w:rPr>
        <w:t xml:space="preserve">        odstopanje2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premica2)</w:t>
      </w:r>
      <w:r>
        <w:br/>
      </w:r>
      <w:r>
        <w:rPr>
          <w:rStyle w:val="NormalTok"/>
        </w:rPr>
        <w:t xml:space="preserve">        odstopanje2[K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topanja </w:t>
      </w:r>
      <w:r>
        <w:rPr>
          <w:rStyle w:val="OtherTok"/>
        </w:rPr>
        <w:t>&lt;-</w:t>
      </w:r>
      <w:r>
        <w:rPr>
          <w:rStyle w:val="NormalTok"/>
        </w:rPr>
        <w:t xml:space="preserve"> odstopanje1 </w:t>
      </w:r>
      <w:r>
        <w:rPr>
          <w:rStyle w:val="SpecialCharTok"/>
        </w:rPr>
        <w:t>+</w:t>
      </w:r>
      <w:r>
        <w:rPr>
          <w:rStyle w:val="NormalTok"/>
        </w:rPr>
        <w:t xml:space="preserve"> odstopanje2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odstopanja) </w:t>
      </w:r>
      <w:r>
        <w:rPr>
          <w:rStyle w:val="SpecialCharTok"/>
        </w:rPr>
        <w:t>==</w:t>
      </w:r>
      <w:r>
        <w:rPr>
          <w:rStyle w:val="NormalTok"/>
        </w:rPr>
        <w:t xml:space="preserve"> odstopanja)</w:t>
      </w:r>
      <w:r>
        <w:br/>
      </w:r>
      <w:r>
        <w:rPr>
          <w:rStyle w:val="NormalTok"/>
        </w:rPr>
        <w:t xml:space="preserve">      premi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najbol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profit[najboljsi_K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ajboljsi_K] </w:t>
      </w:r>
      <w:r>
        <w:rPr>
          <w:rStyle w:val="SpecialCharTok"/>
        </w:rPr>
        <w:t>~</w:t>
      </w:r>
      <w:r>
        <w:rPr>
          <w:rStyle w:val="NormalTok"/>
        </w:rPr>
        <w:t xml:space="preserve"> 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ajboljsi_K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,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najboljsi_K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oints(price[najboljsi_K], profit[najboljsi_K],type = "p", col = "green"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rike_price </w:t>
      </w:r>
      <w:r>
        <w:rPr>
          <w:rStyle w:val="OtherTok"/>
        </w:rPr>
        <w:t>=</w:t>
      </w:r>
      <w:r>
        <w:rPr>
          <w:rStyle w:val="NormalTok"/>
        </w:rPr>
        <w:t xml:space="preserve"> price[najboljsi_K]</w:t>
      </w:r>
      <w:r>
        <w:br/>
      </w:r>
      <w:r>
        <w:rPr>
          <w:rStyle w:val="NormalTok"/>
        </w:rPr>
        <w:t xml:space="preserve">      premija </w:t>
      </w:r>
      <w:r>
        <w:rPr>
          <w:rStyle w:val="OtherTok"/>
        </w:rPr>
        <w:t>=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iblizek za izvrsilno ceno opcije je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strike_price), </w:t>
      </w:r>
      <w:r>
        <w:rPr>
          <w:rStyle w:val="StringTok"/>
        </w:rPr>
        <w:t>", z</w:t>
      </w:r>
      <w:r>
        <w:rPr>
          <w:rStyle w:val="StringTok"/>
        </w:rPr>
        <w:t>a premijo pa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premija)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ODAJA CALL OPCIJE_________________________________________________________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r2 </w:t>
      </w:r>
      <w:r>
        <w:rPr>
          <w:rStyle w:val="SpecialCharTok"/>
        </w:rPr>
        <w:t>&gt;</w:t>
      </w:r>
      <w:r>
        <w:rPr>
          <w:rStyle w:val="NormalTok"/>
        </w:rPr>
        <w:t xml:space="preserve"> er1){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re za prodajo call opcij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topanj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vodoravno premico</w:t>
      </w:r>
      <w:r>
        <w:br/>
      </w:r>
      <w:r>
        <w:rPr>
          <w:rStyle w:val="NormalTok"/>
        </w:rPr>
        <w:t xml:space="preserve">      odstopanj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linearno regresijo (posevni de</w:t>
      </w:r>
      <w:r>
        <w:rPr>
          <w:rStyle w:val="CommentTok"/>
        </w:rPr>
        <w:t>l)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VODORAVNA PREMICA</w:t>
      </w:r>
      <w:r>
        <w:br/>
      </w:r>
      <w:r>
        <w:rPr>
          <w:rStyle w:val="NormalTok"/>
        </w:rPr>
        <w:t xml:space="preserve">        premi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</w:t>
      </w:r>
      <w:r>
        <w:br/>
      </w:r>
      <w:r>
        <w:rPr>
          <w:rStyle w:val="NormalTok"/>
        </w:rPr>
        <w:t xml:space="preserve">        napak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apaka1)){</w:t>
      </w:r>
      <w:r>
        <w:br/>
      </w:r>
      <w:r>
        <w:rPr>
          <w:rStyle w:val="NormalTok"/>
        </w:rPr>
        <w:t xml:space="preserve">          napaka1[i] </w:t>
      </w:r>
      <w:r>
        <w:rPr>
          <w:rStyle w:val="OtherTok"/>
        </w:rPr>
        <w:t>&lt;-</w:t>
      </w:r>
      <w:r>
        <w:rPr>
          <w:rStyle w:val="NormalTok"/>
        </w:rPr>
        <w:t xml:space="preserve"> (((premica1 </w:t>
      </w:r>
      <w:r>
        <w:rPr>
          <w:rStyle w:val="SpecialCharTok"/>
        </w:rPr>
        <w:t>-</w:t>
      </w:r>
      <w:r>
        <w:rPr>
          <w:rStyle w:val="NormalTok"/>
        </w:rPr>
        <w:t xml:space="preserve"> profit[i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odstopanje1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apaka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OsEVNA PREMICA</w:t>
      </w:r>
      <w:r>
        <w:br/>
      </w:r>
      <w:r>
        <w:rPr>
          <w:rStyle w:val="NormalTok"/>
        </w:rPr>
        <w:t xml:space="preserve">  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price)] </w:t>
      </w:r>
      <w:r>
        <w:rPr>
          <w:rStyle w:val="SpecialCharTok"/>
        </w:rPr>
        <w:t>~</w:t>
      </w:r>
      <w:r>
        <w:rPr>
          <w:rStyle w:val="NormalTok"/>
        </w:rPr>
        <w:t xml:space="preserve"> price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    odstopanje2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premica2)</w:t>
      </w:r>
      <w:r>
        <w:br/>
      </w:r>
      <w:r>
        <w:rPr>
          <w:rStyle w:val="NormalTok"/>
        </w:rPr>
        <w:t xml:space="preserve">        odstopan</w:t>
      </w:r>
      <w:r>
        <w:rPr>
          <w:rStyle w:val="NormalTok"/>
        </w:rPr>
        <w:t>je2[K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odstopanja </w:t>
      </w:r>
      <w:r>
        <w:rPr>
          <w:rStyle w:val="OtherTok"/>
        </w:rPr>
        <w:t>&lt;-</w:t>
      </w:r>
      <w:r>
        <w:rPr>
          <w:rStyle w:val="NormalTok"/>
        </w:rPr>
        <w:t xml:space="preserve"> odstopanje1 </w:t>
      </w:r>
      <w:r>
        <w:rPr>
          <w:rStyle w:val="SpecialCharTok"/>
        </w:rPr>
        <w:t>+</w:t>
      </w:r>
      <w:r>
        <w:rPr>
          <w:rStyle w:val="NormalTok"/>
        </w:rPr>
        <w:t xml:space="preserve"> odstopanje2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odstopanja) </w:t>
      </w:r>
      <w:r>
        <w:rPr>
          <w:rStyle w:val="SpecialCharTok"/>
        </w:rPr>
        <w:t>==</w:t>
      </w:r>
      <w:r>
        <w:rPr>
          <w:rStyle w:val="NormalTok"/>
        </w:rPr>
        <w:t xml:space="preserve"> odstopanja)</w:t>
      </w:r>
      <w:r>
        <w:br/>
      </w:r>
      <w:r>
        <w:rPr>
          <w:rStyle w:val="NormalTok"/>
        </w:rPr>
        <w:t xml:space="preserve">      premica1 </w:t>
      </w:r>
      <w:r>
        <w:rPr>
          <w:rStyle w:val="OtherTok"/>
        </w:rPr>
        <w:t>&lt;-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profit[najboljsi_K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najbol</w:t>
      </w:r>
      <w:r>
        <w:rPr>
          <w:rStyle w:val="NormalTok"/>
        </w:rPr>
        <w:t>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price)] </w:t>
      </w:r>
      <w:r>
        <w:rPr>
          <w:rStyle w:val="SpecialCharTok"/>
        </w:rPr>
        <w:t>~</w:t>
      </w:r>
      <w:r>
        <w:rPr>
          <w:rStyle w:val="NormalTok"/>
        </w:rPr>
        <w:t xml:space="preserve"> price[najbol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,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najboljsi_K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oints(price[najboljsi_K], profit[najboljsi_K],type = "p", col = "green"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rike_price </w:t>
      </w:r>
      <w:r>
        <w:rPr>
          <w:rStyle w:val="OtherTok"/>
        </w:rPr>
        <w:t>=</w:t>
      </w:r>
      <w:r>
        <w:rPr>
          <w:rStyle w:val="NormalTok"/>
        </w:rPr>
        <w:t xml:space="preserve"> price[najboljsi_K]</w:t>
      </w:r>
      <w:r>
        <w:br/>
      </w:r>
      <w:r>
        <w:rPr>
          <w:rStyle w:val="NormalTok"/>
        </w:rPr>
        <w:t xml:space="preserve">      premija </w:t>
      </w:r>
      <w:r>
        <w:rPr>
          <w:rStyle w:val="OtherTok"/>
        </w:rPr>
        <w:t>=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iblizek za izvrsilno ceno opcije je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strike_price), </w:t>
      </w:r>
      <w:r>
        <w:rPr>
          <w:rStyle w:val="StringTok"/>
        </w:rPr>
        <w:t>", z</w:t>
      </w:r>
      <w:r>
        <w:rPr>
          <w:rStyle w:val="StringTok"/>
        </w:rPr>
        <w:t>a premijo pa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premija)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cor</w:t>
      </w:r>
      <w:r>
        <w:rPr>
          <w:rStyle w:val="NormalTok"/>
        </w:rPr>
        <w:t xml:space="preserve">(price, profit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nakup call opcije ali prodaja put opcij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pov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eja])</w:t>
      </w:r>
      <w:r>
        <w:br/>
      </w:r>
      <w:r>
        <w:rPr>
          <w:rStyle w:val="NormalTok"/>
        </w:rPr>
        <w:t xml:space="preserve">    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eja){</w:t>
      </w:r>
      <w:r>
        <w:br/>
      </w:r>
      <w:r>
        <w:rPr>
          <w:rStyle w:val="NormalTok"/>
        </w:rPr>
        <w:t xml:space="preserve">      er1 </w:t>
      </w:r>
      <w:r>
        <w:rPr>
          <w:rStyle w:val="OtherTok"/>
        </w:rPr>
        <w:t>&lt;-</w:t>
      </w:r>
      <w:r>
        <w:rPr>
          <w:rStyle w:val="NormalTok"/>
        </w:rPr>
        <w:t xml:space="preserve"> er1 </w:t>
      </w:r>
      <w:r>
        <w:rPr>
          <w:rStyle w:val="SpecialCharTok"/>
        </w:rPr>
        <w:t>+</w:t>
      </w:r>
      <w:r>
        <w:rPr>
          <w:rStyle w:val="NormalTok"/>
        </w:rPr>
        <w:t xml:space="preserve"> (profit[i] </w:t>
      </w:r>
      <w:r>
        <w:rPr>
          <w:rStyle w:val="SpecialCharTok"/>
        </w:rPr>
        <w:t>-</w:t>
      </w:r>
      <w:r>
        <w:rPr>
          <w:rStyle w:val="NormalTok"/>
        </w:rPr>
        <w:t xml:space="preserve"> povpr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v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(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-</w:t>
      </w:r>
      <w:r>
        <w:rPr>
          <w:rStyle w:val="NormalTok"/>
        </w:rPr>
        <w:t>meja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price)</w:t>
      </w:r>
      <w:r>
        <w:rPr>
          <w:rStyle w:val="SpecialCharTok"/>
        </w:rPr>
        <w:t>-</w:t>
      </w:r>
      <w:r>
        <w:rPr>
          <w:rStyle w:val="NormalTok"/>
        </w:rPr>
        <w:t>meja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er2 </w:t>
      </w:r>
      <w:r>
        <w:rPr>
          <w:rStyle w:val="OtherTok"/>
        </w:rPr>
        <w:t>&lt;-</w:t>
      </w:r>
      <w:r>
        <w:rPr>
          <w:rStyle w:val="NormalTok"/>
        </w:rPr>
        <w:t xml:space="preserve"> er2 </w:t>
      </w:r>
      <w:r>
        <w:rPr>
          <w:rStyle w:val="SpecialCharTok"/>
        </w:rPr>
        <w:t>+</w:t>
      </w:r>
      <w:r>
        <w:rPr>
          <w:rStyle w:val="NormalTok"/>
        </w:rPr>
        <w:t xml:space="preserve"> (profit[i] </w:t>
      </w:r>
      <w:r>
        <w:rPr>
          <w:rStyle w:val="SpecialCharTok"/>
        </w:rPr>
        <w:t>-</w:t>
      </w:r>
      <w:r>
        <w:rPr>
          <w:rStyle w:val="NormalTok"/>
        </w:rPr>
        <w:t xml:space="preserve"> povpr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ODAJA PUT OPCIJE_________________________________________________________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r1 </w:t>
      </w:r>
      <w:r>
        <w:rPr>
          <w:rStyle w:val="SpecialCharTok"/>
        </w:rPr>
        <w:t>&gt;</w:t>
      </w:r>
      <w:r>
        <w:rPr>
          <w:rStyle w:val="NormalTok"/>
        </w:rPr>
        <w:t xml:space="preserve"> er2){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re za prodajo put opcij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oiscimo optimalni fit</w:t>
      </w:r>
      <w:r>
        <w:br/>
      </w:r>
      <w:r>
        <w:rPr>
          <w:rStyle w:val="NormalTok"/>
        </w:rPr>
        <w:t xml:space="preserve">      odstopanj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vodoravno premico</w:t>
      </w:r>
      <w:r>
        <w:br/>
      </w:r>
      <w:r>
        <w:rPr>
          <w:rStyle w:val="NormalTok"/>
        </w:rPr>
        <w:t xml:space="preserve">      odstopanj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linearno regresijo (posevni del)</w:t>
      </w:r>
      <w:r>
        <w:br/>
      </w:r>
      <w:r>
        <w:rPr>
          <w:rStyle w:val="NormalTok"/>
        </w:rPr>
        <w:lastRenderedPageBreak/>
        <w:t xml:space="preserve">      najboljsi_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VODORAVNA P</w:t>
      </w:r>
      <w:r>
        <w:rPr>
          <w:rStyle w:val="CommentTok"/>
        </w:rPr>
        <w:t>REMICA</w:t>
      </w:r>
      <w:r>
        <w:br/>
      </w:r>
      <w:r>
        <w:rPr>
          <w:rStyle w:val="NormalTok"/>
        </w:rPr>
        <w:t xml:space="preserve">        premi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)</w:t>
      </w:r>
      <w:r>
        <w:br/>
      </w:r>
      <w:r>
        <w:rPr>
          <w:rStyle w:val="NormalTok"/>
        </w:rPr>
        <w:t xml:space="preserve">        napak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ice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))</w:t>
      </w:r>
      <w:r>
        <w:br/>
      </w:r>
      <w:r>
        <w:rPr>
          <w:rStyle w:val="NormalTok"/>
        </w:rPr>
        <w:t xml:space="preserve">        profiti </w:t>
      </w:r>
      <w:r>
        <w:rPr>
          <w:rStyle w:val="OtherTok"/>
        </w:rPr>
        <w:t>&lt;-</w:t>
      </w:r>
      <w:r>
        <w:rPr>
          <w:rStyle w:val="NormalTok"/>
        </w:rPr>
        <w:t xml:space="preserve"> profit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apaka1)){</w:t>
      </w:r>
      <w:r>
        <w:br/>
      </w:r>
      <w:r>
        <w:rPr>
          <w:rStyle w:val="NormalTok"/>
        </w:rPr>
        <w:t xml:space="preserve">          napaka1[i] </w:t>
      </w:r>
      <w:r>
        <w:rPr>
          <w:rStyle w:val="OtherTok"/>
        </w:rPr>
        <w:t>&lt;-</w:t>
      </w:r>
      <w:r>
        <w:rPr>
          <w:rStyle w:val="NormalTok"/>
        </w:rPr>
        <w:t xml:space="preserve"> (((premica1 </w:t>
      </w:r>
      <w:r>
        <w:rPr>
          <w:rStyle w:val="SpecialCharTok"/>
        </w:rPr>
        <w:t>-</w:t>
      </w:r>
      <w:r>
        <w:rPr>
          <w:rStyle w:val="NormalTok"/>
        </w:rPr>
        <w:t xml:space="preserve"> profiti[i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odstopanje1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apaka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OsEVNA PREMICA</w:t>
      </w:r>
      <w:r>
        <w:br/>
      </w:r>
      <w:r>
        <w:rPr>
          <w:rStyle w:val="NormalTok"/>
        </w:rPr>
        <w:t xml:space="preserve">  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] </w:t>
      </w:r>
      <w:r>
        <w:rPr>
          <w:rStyle w:val="SpecialCharTok"/>
        </w:rPr>
        <w:t>~</w:t>
      </w:r>
      <w:r>
        <w:rPr>
          <w:rStyle w:val="NormalTok"/>
        </w:rPr>
        <w:t xml:space="preserve"> 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</w:t>
      </w:r>
      <w:r>
        <w:br/>
      </w:r>
      <w:r>
        <w:rPr>
          <w:rStyle w:val="NormalTok"/>
        </w:rPr>
        <w:t xml:space="preserve">        odstopanje2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premica2)</w:t>
      </w:r>
      <w:r>
        <w:br/>
      </w:r>
      <w:r>
        <w:rPr>
          <w:rStyle w:val="NormalTok"/>
        </w:rPr>
        <w:t xml:space="preserve">        odstopanje2[K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topanj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odstopanje1 </w:t>
      </w:r>
      <w:r>
        <w:rPr>
          <w:rStyle w:val="SpecialCharTok"/>
        </w:rPr>
        <w:t>+</w:t>
      </w:r>
      <w:r>
        <w:rPr>
          <w:rStyle w:val="NormalTok"/>
        </w:rPr>
        <w:t xml:space="preserve"> odstopanje2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odstopanja) </w:t>
      </w:r>
      <w:r>
        <w:rPr>
          <w:rStyle w:val="SpecialCharTok"/>
        </w:rPr>
        <w:t>==</w:t>
      </w:r>
      <w:r>
        <w:rPr>
          <w:rStyle w:val="NormalTok"/>
        </w:rPr>
        <w:t xml:space="preserve"> odstopanja)</w:t>
      </w:r>
      <w:r>
        <w:br/>
      </w:r>
      <w:r>
        <w:rPr>
          <w:rStyle w:val="NormalTok"/>
        </w:rPr>
        <w:t xml:space="preserve">      premi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najbol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fit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profit[najboljsi_K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ajboljsi_K] </w:t>
      </w:r>
      <w:r>
        <w:rPr>
          <w:rStyle w:val="SpecialCharTok"/>
        </w:rPr>
        <w:t>~</w:t>
      </w:r>
      <w:r>
        <w:rPr>
          <w:rStyle w:val="NormalTok"/>
        </w:rPr>
        <w:t xml:space="preserve"> 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ajboljsi_K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,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najboljsi_K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oints(price[najboljsi_K], profit[najboljsi_K],type = "p", col = "green"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rike_price </w:t>
      </w:r>
      <w:r>
        <w:rPr>
          <w:rStyle w:val="OtherTok"/>
        </w:rPr>
        <w:t>=</w:t>
      </w:r>
      <w:r>
        <w:rPr>
          <w:rStyle w:val="NormalTok"/>
        </w:rPr>
        <w:t xml:space="preserve"> pr</w:t>
      </w:r>
      <w:r>
        <w:rPr>
          <w:rStyle w:val="NormalTok"/>
        </w:rPr>
        <w:t>ice[najboljsi_K]</w:t>
      </w:r>
      <w:r>
        <w:br/>
      </w:r>
      <w:r>
        <w:rPr>
          <w:rStyle w:val="NormalTok"/>
        </w:rPr>
        <w:t xml:space="preserve">      premija </w:t>
      </w:r>
      <w:r>
        <w:rPr>
          <w:rStyle w:val="OtherTok"/>
        </w:rPr>
        <w:t>=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iblizek za izvrsilno ceno opcije je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strike_price), </w:t>
      </w:r>
      <w:r>
        <w:rPr>
          <w:rStyle w:val="StringTok"/>
        </w:rPr>
        <w:t>", za premijo pa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premija)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NAKUP CAL</w:t>
      </w:r>
      <w:r>
        <w:rPr>
          <w:rStyle w:val="CommentTok"/>
        </w:rPr>
        <w:t>L OPCIJE_________________________________________________________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r2 </w:t>
      </w:r>
      <w:r>
        <w:rPr>
          <w:rStyle w:val="SpecialCharTok"/>
        </w:rPr>
        <w:t>&gt;</w:t>
      </w:r>
      <w:r>
        <w:rPr>
          <w:rStyle w:val="NormalTok"/>
        </w:rPr>
        <w:t xml:space="preserve"> er1){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re za nakup call opcij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topanj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vodoravno premico</w:t>
      </w:r>
      <w:r>
        <w:br/>
      </w:r>
      <w:r>
        <w:rPr>
          <w:rStyle w:val="NormalTok"/>
        </w:rPr>
        <w:lastRenderedPageBreak/>
        <w:t xml:space="preserve">      odstopanj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ice)) </w:t>
      </w:r>
      <w:r>
        <w:rPr>
          <w:rStyle w:val="CommentTok"/>
        </w:rPr>
        <w:t>#odstopanje pri aproksimaciji z linearno regresijo (posevni del)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VODORAVNA PREMICA</w:t>
      </w:r>
      <w:r>
        <w:br/>
      </w:r>
      <w:r>
        <w:rPr>
          <w:rStyle w:val="NormalTok"/>
        </w:rPr>
        <w:t xml:space="preserve">        premi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</w:t>
      </w:r>
      <w:r>
        <w:br/>
      </w:r>
      <w:r>
        <w:rPr>
          <w:rStyle w:val="NormalTok"/>
        </w:rPr>
        <w:t xml:space="preserve">        napak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i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))</w:t>
      </w:r>
      <w:r>
        <w:br/>
      </w:r>
      <w:r>
        <w:rPr>
          <w:rStyle w:val="NormalTok"/>
        </w:rPr>
        <w:t xml:space="preserve">        profiti </w:t>
      </w:r>
      <w:r>
        <w:rPr>
          <w:rStyle w:val="OtherTok"/>
        </w:rPr>
        <w:t>&lt;-</w:t>
      </w:r>
      <w:r>
        <w:rPr>
          <w:rStyle w:val="NormalTok"/>
        </w:rPr>
        <w:t xml:space="preserve"> prof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apaka1)){</w:t>
      </w:r>
      <w:r>
        <w:br/>
      </w:r>
      <w:r>
        <w:rPr>
          <w:rStyle w:val="NormalTok"/>
        </w:rPr>
        <w:t xml:space="preserve">          napaka1[i] </w:t>
      </w:r>
      <w:r>
        <w:rPr>
          <w:rStyle w:val="OtherTok"/>
        </w:rPr>
        <w:t>&lt;-</w:t>
      </w:r>
      <w:r>
        <w:rPr>
          <w:rStyle w:val="NormalTok"/>
        </w:rPr>
        <w:t xml:space="preserve"> (((premica1 </w:t>
      </w:r>
      <w:r>
        <w:rPr>
          <w:rStyle w:val="SpecialCharTok"/>
        </w:rPr>
        <w:t>-</w:t>
      </w:r>
      <w:r>
        <w:rPr>
          <w:rStyle w:val="NormalTok"/>
        </w:rPr>
        <w:t xml:space="preserve"> profiti[i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odstopanje1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apaka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OsEVNA PREMICA</w:t>
      </w:r>
      <w:r>
        <w:br/>
      </w:r>
      <w:r>
        <w:rPr>
          <w:rStyle w:val="NormalTok"/>
        </w:rPr>
        <w:t xml:space="preserve">  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price)] </w:t>
      </w:r>
      <w:r>
        <w:rPr>
          <w:rStyle w:val="SpecialCharTok"/>
        </w:rPr>
        <w:t>~</w:t>
      </w:r>
      <w:r>
        <w:rPr>
          <w:rStyle w:val="NormalTok"/>
        </w:rPr>
        <w:t xml:space="preserve"> price[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    odstopanje2[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premica2)</w:t>
      </w:r>
      <w:r>
        <w:br/>
      </w:r>
      <w:r>
        <w:rPr>
          <w:rStyle w:val="NormalTok"/>
        </w:rPr>
        <w:t xml:space="preserve">        odstopanje2[K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ds</w:t>
      </w:r>
      <w:r>
        <w:rPr>
          <w:rStyle w:val="NormalTok"/>
        </w:rPr>
        <w:t xml:space="preserve">topanja </w:t>
      </w:r>
      <w:r>
        <w:rPr>
          <w:rStyle w:val="OtherTok"/>
        </w:rPr>
        <w:t>&lt;-</w:t>
      </w:r>
      <w:r>
        <w:rPr>
          <w:rStyle w:val="NormalTok"/>
        </w:rPr>
        <w:t xml:space="preserve"> odstopanje1 </w:t>
      </w:r>
      <w:r>
        <w:rPr>
          <w:rStyle w:val="SpecialCharTok"/>
        </w:rPr>
        <w:t>+</w:t>
      </w:r>
      <w:r>
        <w:rPr>
          <w:rStyle w:val="NormalTok"/>
        </w:rPr>
        <w:t xml:space="preserve"> odstopanje2</w:t>
      </w:r>
      <w:r>
        <w:br/>
      </w:r>
      <w:r>
        <w:rPr>
          <w:rStyle w:val="NormalTok"/>
        </w:rPr>
        <w:t xml:space="preserve">      najboljsi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odstopanja) </w:t>
      </w:r>
      <w:r>
        <w:rPr>
          <w:rStyle w:val="SpecialCharTok"/>
        </w:rPr>
        <w:t>==</w:t>
      </w:r>
      <w:r>
        <w:rPr>
          <w:rStyle w:val="NormalTok"/>
        </w:rPr>
        <w:t xml:space="preserve"> odstopanja)</w:t>
      </w:r>
      <w:r>
        <w:br/>
      </w:r>
      <w:r>
        <w:rPr>
          <w:rStyle w:val="NormalTok"/>
        </w:rPr>
        <w:t xml:space="preserve">      premica1 </w:t>
      </w:r>
      <w:r>
        <w:rPr>
          <w:rStyle w:val="OtherTok"/>
        </w:rPr>
        <w:t>&lt;-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profit[najboljsi_K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emic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fit[najbol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price)] </w:t>
      </w:r>
      <w:r>
        <w:rPr>
          <w:rStyle w:val="SpecialCharTok"/>
        </w:rPr>
        <w:t>~</w:t>
      </w:r>
      <w:r>
        <w:rPr>
          <w:rStyle w:val="NormalTok"/>
        </w:rPr>
        <w:t xml:space="preserve"> price[najboljsi_K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ice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,premica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oints(price[najboljsi_K], profit[najboljsi_K],type = "p", col = "green"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rike_price </w:t>
      </w:r>
      <w:r>
        <w:rPr>
          <w:rStyle w:val="OtherTok"/>
        </w:rPr>
        <w:t>=</w:t>
      </w:r>
      <w:r>
        <w:rPr>
          <w:rStyle w:val="NormalTok"/>
        </w:rPr>
        <w:t xml:space="preserve"> price[najboljsi_K]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premija </w:t>
      </w:r>
      <w:r>
        <w:rPr>
          <w:rStyle w:val="OtherTok"/>
        </w:rPr>
        <w:t>=</w:t>
      </w:r>
      <w:r>
        <w:rPr>
          <w:rStyle w:val="NormalTok"/>
        </w:rPr>
        <w:t xml:space="preserve"> profit[najboljsi_K]</w:t>
      </w:r>
      <w:r>
        <w:br/>
      </w:r>
      <w:r>
        <w:rPr>
          <w:rStyle w:val="NormalTok"/>
        </w:rPr>
        <w:t xml:space="preserve">      komen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iblizek za izvrsilno ceno opcije je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strike_price), </w:t>
      </w:r>
      <w:r>
        <w:rPr>
          <w:rStyle w:val="StringTok"/>
        </w:rPr>
        <w:t>", za premijo pa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 xml:space="preserve">(premija)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koment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sectPr w:rsidR="00E046D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ECF55" w14:textId="77777777" w:rsidR="009C3A03" w:rsidRDefault="009C3A03">
      <w:pPr>
        <w:spacing w:after="0"/>
      </w:pPr>
      <w:r>
        <w:separator/>
      </w:r>
    </w:p>
  </w:endnote>
  <w:endnote w:type="continuationSeparator" w:id="0">
    <w:p w14:paraId="29B118B4" w14:textId="77777777" w:rsidR="009C3A03" w:rsidRDefault="009C3A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9FBF5" w14:textId="77777777" w:rsidR="009C3A03" w:rsidRDefault="009C3A03">
      <w:r>
        <w:separator/>
      </w:r>
    </w:p>
  </w:footnote>
  <w:footnote w:type="continuationSeparator" w:id="0">
    <w:p w14:paraId="5947D357" w14:textId="77777777" w:rsidR="009C3A03" w:rsidRDefault="009C3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8A5F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7473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75674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EACA1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A7465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2A6296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8D832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"/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46DA"/>
    <w:rsid w:val="006D118A"/>
    <w:rsid w:val="009C3A03"/>
    <w:rsid w:val="00E0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C885C"/>
  <w15:docId w15:val="{0601892D-A322-4AD9-BCD3-0EF2C9741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Telobesedil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2">
    <w:name w:val="heading 2"/>
    <w:basedOn w:val="Navaden"/>
    <w:next w:val="Telobesedil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3">
    <w:name w:val="heading 3"/>
    <w:basedOn w:val="Navaden"/>
    <w:next w:val="Telobesedil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Telobesedil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slov5">
    <w:name w:val="heading 5"/>
    <w:basedOn w:val="Navaden"/>
    <w:next w:val="Telobesedil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slov6">
    <w:name w:val="heading 6"/>
    <w:basedOn w:val="Navaden"/>
    <w:next w:val="Telobesedil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7">
    <w:name w:val="heading 7"/>
    <w:basedOn w:val="Navaden"/>
    <w:next w:val="Telobesedila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8">
    <w:name w:val="heading 8"/>
    <w:basedOn w:val="Navaden"/>
    <w:next w:val="Telobesedila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9">
    <w:name w:val="heading 9"/>
    <w:basedOn w:val="Navaden"/>
    <w:next w:val="Telobesedila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qFormat/>
    <w:pPr>
      <w:spacing w:before="180" w:after="180"/>
    </w:pPr>
  </w:style>
  <w:style w:type="paragraph" w:customStyle="1" w:styleId="FirstParagraph">
    <w:name w:val="First Paragraph"/>
    <w:basedOn w:val="Telobesedila"/>
    <w:next w:val="Telobesedila"/>
    <w:qFormat/>
  </w:style>
  <w:style w:type="paragraph" w:customStyle="1" w:styleId="Compact">
    <w:name w:val="Compact"/>
    <w:basedOn w:val="Telobesedila"/>
    <w:qFormat/>
    <w:pPr>
      <w:spacing w:before="36" w:after="36"/>
    </w:pPr>
  </w:style>
  <w:style w:type="paragraph" w:styleId="Naslov">
    <w:name w:val="Title"/>
    <w:basedOn w:val="Navaden"/>
    <w:next w:val="Telobesedil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elobesedil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lobesedila"/>
    <w:qFormat/>
    <w:pPr>
      <w:keepNext/>
      <w:keepLines/>
      <w:jc w:val="center"/>
    </w:pPr>
  </w:style>
  <w:style w:type="paragraph" w:styleId="Datum">
    <w:name w:val="Date"/>
    <w:next w:val="Telobesedila"/>
    <w:qFormat/>
    <w:pPr>
      <w:keepNext/>
      <w:keepLines/>
      <w:jc w:val="center"/>
    </w:pPr>
  </w:style>
  <w:style w:type="paragraph" w:customStyle="1" w:styleId="Abstract">
    <w:name w:val="Abstract"/>
    <w:basedOn w:val="Navaden"/>
    <w:next w:val="Telobesedil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avaden"/>
    <w:qFormat/>
  </w:style>
  <w:style w:type="paragraph" w:styleId="Blokbesedila">
    <w:name w:val="Block Text"/>
    <w:basedOn w:val="Telobesedila"/>
    <w:next w:val="Telobesedila"/>
    <w:uiPriority w:val="9"/>
    <w:unhideWhenUsed/>
    <w:qFormat/>
    <w:pPr>
      <w:spacing w:before="100" w:after="100"/>
      <w:ind w:left="480" w:right="480"/>
    </w:pPr>
  </w:style>
  <w:style w:type="paragraph" w:styleId="Sprotnaopomba-besedilo">
    <w:name w:val="footnote text"/>
    <w:basedOn w:val="Navade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avade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avaden"/>
  </w:style>
  <w:style w:type="paragraph" w:styleId="Napis">
    <w:name w:val="caption"/>
    <w:basedOn w:val="Navaden"/>
    <w:link w:val="NapisZnak"/>
    <w:pPr>
      <w:spacing w:after="120"/>
    </w:pPr>
    <w:rPr>
      <w:i/>
    </w:rPr>
  </w:style>
  <w:style w:type="paragraph" w:customStyle="1" w:styleId="TableCaption">
    <w:name w:val="Table Caption"/>
    <w:basedOn w:val="Napis"/>
    <w:pPr>
      <w:keepNext/>
    </w:pPr>
  </w:style>
  <w:style w:type="paragraph" w:customStyle="1" w:styleId="ImageCaption">
    <w:name w:val="Image Caption"/>
    <w:basedOn w:val="Napis"/>
  </w:style>
  <w:style w:type="paragraph" w:customStyle="1" w:styleId="Figure">
    <w:name w:val="Figure"/>
    <w:basedOn w:val="Navade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NapisZnak">
    <w:name w:val="Napis Znak"/>
    <w:basedOn w:val="Privzetapisavaodstavka"/>
    <w:link w:val="Napis"/>
  </w:style>
  <w:style w:type="character" w:customStyle="1" w:styleId="VerbatimChar">
    <w:name w:val="Verbatim Char"/>
    <w:basedOn w:val="Napis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NapisZnak"/>
  </w:style>
  <w:style w:type="character" w:styleId="Sprotnaopomba-sklic">
    <w:name w:val="footnote reference"/>
    <w:basedOn w:val="NapisZnak"/>
    <w:rPr>
      <w:vertAlign w:val="superscript"/>
    </w:rPr>
  </w:style>
  <w:style w:type="character" w:styleId="Hiperpovezava">
    <w:name w:val="Hyperlink"/>
    <w:basedOn w:val="NapisZnak"/>
    <w:rPr>
      <w:color w:val="4F81BD" w:themeColor="accent1"/>
    </w:rPr>
  </w:style>
  <w:style w:type="paragraph" w:styleId="NaslovTOC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avade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2469</Words>
  <Characters>14076</Characters>
  <Application>Microsoft Office Word</Application>
  <DocSecurity>0</DocSecurity>
  <Lines>117</Lines>
  <Paragraphs>33</Paragraphs>
  <ScaleCrop>false</ScaleCrop>
  <Company/>
  <LinksUpToDate>false</LinksUpToDate>
  <CharactersWithSpaces>1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-I: Nelinearne transakcije</dc:title>
  <dc:creator>Anja Trobec</dc:creator>
  <cp:keywords/>
  <cp:lastModifiedBy>Anja Trobec</cp:lastModifiedBy>
  <cp:revision>2</cp:revision>
  <dcterms:created xsi:type="dcterms:W3CDTF">2022-04-03T18:39:00Z</dcterms:created>
  <dcterms:modified xsi:type="dcterms:W3CDTF">2022-04-0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Kratko porocilo</vt:lpwstr>
  </property>
</Properties>
</file>